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3C020E" w14:textId="29330FD4" w:rsidR="00C55A53" w:rsidRDefault="00D371A3">
      <w:pPr>
        <w:pStyle w:val="Ttulo"/>
      </w:pPr>
      <w:r>
        <w:t>MATRIZ_PERFIL_TECNOL</w:t>
      </w:r>
      <w:r w:rsidR="00A41DC7">
        <w:t>Ó</w:t>
      </w:r>
      <w:r>
        <w:t>GICO</w:t>
      </w:r>
    </w:p>
    <w:p w14:paraId="6A278AE8" w14:textId="77777777" w:rsidR="00C55A53" w:rsidRDefault="00D371A3">
      <w:pPr>
        <w:pStyle w:val="Author"/>
      </w:pPr>
      <w:r>
        <w:t>Ing. Elda Alejandra Torres Reyes &amp; Daniel José Carreño Quintero</w:t>
      </w:r>
    </w:p>
    <w:p w14:paraId="0A08CC7D" w14:textId="77777777" w:rsidR="00C55A53" w:rsidRPr="00EE7B7F" w:rsidRDefault="00D371A3">
      <w:pPr>
        <w:pStyle w:val="Fecha"/>
        <w:rPr>
          <w:lang w:val="en-US"/>
        </w:rPr>
      </w:pPr>
      <w:r w:rsidRPr="00EE7B7F">
        <w:rPr>
          <w:lang w:val="en-US"/>
        </w:rPr>
        <w:t>2024-08-21</w:t>
      </w:r>
    </w:p>
    <w:p w14:paraId="0E998199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options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repos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c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CRAN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tringTok"/>
          <w:lang w:val="en-US"/>
        </w:rPr>
        <w:t>"https://cloud.r-project.org/"</w:t>
      </w:r>
      <w:r w:rsidRPr="00EE7B7F">
        <w:rPr>
          <w:rStyle w:val="NormalTok"/>
          <w:lang w:val="en-US"/>
        </w:rPr>
        <w:t>))</w:t>
      </w:r>
    </w:p>
    <w:p w14:paraId="320D882D" w14:textId="77777777" w:rsidR="00C55A53" w:rsidRDefault="00D371A3">
      <w:pPr>
        <w:pStyle w:val="Ttulo1"/>
      </w:pPr>
      <w:bookmarkStart w:id="0" w:name="cargar-paquetes-necesarios"/>
      <w:r>
        <w:t>Cargar Paquetes Necesarios</w:t>
      </w:r>
    </w:p>
    <w:p w14:paraId="4B992CD5" w14:textId="77777777" w:rsidR="00EE7B7F" w:rsidRDefault="00D371A3" w:rsidP="00EE7B7F">
      <w:pPr>
        <w:pStyle w:val="FirstParagraph"/>
        <w:numPr>
          <w:ilvl w:val="0"/>
          <w:numId w:val="4"/>
        </w:numPr>
      </w:pPr>
      <w:r>
        <w:t>Descripción: Este bloque de código instala y carga las librerías necesarias para realizar operaciones de manipulación y análisis de datos en R.</w:t>
      </w:r>
    </w:p>
    <w:p w14:paraId="5BFB1014" w14:textId="77777777" w:rsidR="00EE7B7F" w:rsidRDefault="00D371A3" w:rsidP="00EE7B7F">
      <w:pPr>
        <w:pStyle w:val="FirstParagraph"/>
        <w:numPr>
          <w:ilvl w:val="0"/>
          <w:numId w:val="4"/>
        </w:numPr>
      </w:pPr>
      <w:r>
        <w:t>Librerías Utilizadas:</w:t>
      </w:r>
    </w:p>
    <w:p w14:paraId="35EBF7D8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readxl: Permite leer archivos Excel.</w:t>
      </w:r>
    </w:p>
    <w:p w14:paraId="76E7F446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writexl: Facilita la escritura de datos en archivos Excel.</w:t>
      </w:r>
    </w:p>
    <w:p w14:paraId="2BE27DC0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tidyverse: Conjunto de paquetes para la ciencia de datos que incluye tidyr y dplyr.</w:t>
      </w:r>
    </w:p>
    <w:p w14:paraId="37F6E122" w14:textId="77777777" w:rsidR="00EE7B7F" w:rsidRDefault="00D371A3" w:rsidP="00EE7B7F">
      <w:pPr>
        <w:pStyle w:val="FirstParagraph"/>
        <w:numPr>
          <w:ilvl w:val="1"/>
          <w:numId w:val="4"/>
        </w:numPr>
      </w:pPr>
      <w:r>
        <w:t>stringr: Proporciona funciones para manipulación de cadenas de texto.</w:t>
      </w:r>
    </w:p>
    <w:p w14:paraId="4C2DE5A9" w14:textId="060CE697" w:rsidR="00C55A53" w:rsidRDefault="00D371A3" w:rsidP="00EE7B7F">
      <w:pPr>
        <w:pStyle w:val="FirstParagraph"/>
        <w:numPr>
          <w:ilvl w:val="1"/>
          <w:numId w:val="4"/>
        </w:numPr>
      </w:pPr>
      <w:r>
        <w:t>openxlsx: Ofrece herramientas para leer, escribir y modificar archivos Excel.</w:t>
      </w:r>
    </w:p>
    <w:p w14:paraId="17D070E5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readxl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readxl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writexl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writexl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tidyverse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tidyverse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stringr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stringr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FunctionTok"/>
          <w:lang w:val="en-US"/>
        </w:rPr>
        <w:t>require</w:t>
      </w:r>
      <w:r w:rsidRPr="00EE7B7F">
        <w:rPr>
          <w:rStyle w:val="NormalTok"/>
          <w:lang w:val="en-US"/>
        </w:rPr>
        <w:t xml:space="preserve">(openxlsx)) </w:t>
      </w:r>
      <w:r w:rsidRPr="00EE7B7F">
        <w:rPr>
          <w:rStyle w:val="FunctionTok"/>
          <w:lang w:val="en-US"/>
        </w:rPr>
        <w:t>install.packages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openxlsx"</w:t>
      </w:r>
      <w:r w:rsidRPr="00EE7B7F">
        <w:rPr>
          <w:rStyle w:val="NormalTok"/>
          <w:lang w:val="en-US"/>
        </w:rPr>
        <w:t>)</w:t>
      </w:r>
    </w:p>
    <w:p w14:paraId="3287B545" w14:textId="77777777" w:rsidR="00C55A53" w:rsidRDefault="00D371A3">
      <w:pPr>
        <w:pStyle w:val="FirstParagraph"/>
      </w:pPr>
      <w:r>
        <w:t>Estas líneas instalan paquetes en R que no estén previamente instalados en tu entorno. Los paquetes son colecciones de funciones y datos que expanden las capacidades de R.</w:t>
      </w:r>
    </w:p>
    <w:p w14:paraId="1B41D4C3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readxl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writexl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tidyr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dplyr)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 xml:space="preserve">(stringr)  </w:t>
      </w:r>
      <w:r w:rsidRPr="00EE7B7F">
        <w:rPr>
          <w:lang w:val="en-US"/>
        </w:rPr>
        <w:br/>
      </w:r>
      <w:r w:rsidRPr="00EE7B7F">
        <w:rPr>
          <w:rStyle w:val="FunctionTok"/>
          <w:lang w:val="en-US"/>
        </w:rPr>
        <w:t>library</w:t>
      </w:r>
      <w:r w:rsidRPr="00EE7B7F">
        <w:rPr>
          <w:rStyle w:val="NormalTok"/>
          <w:lang w:val="en-US"/>
        </w:rPr>
        <w:t>(openxlsx)</w:t>
      </w:r>
    </w:p>
    <w:p w14:paraId="5F83BB31" w14:textId="77777777" w:rsidR="00EE7B7F" w:rsidRDefault="00D371A3">
      <w:pPr>
        <w:pStyle w:val="FirstParagraph"/>
      </w:pPr>
      <w:r>
        <w:t>Aquí se cargan las librerías instaladas para que estén disponibles en la sesión actual de R. Cada librería tiene funciones específicas:</w:t>
      </w:r>
    </w:p>
    <w:p w14:paraId="7F9BB7FA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t>readxl y openxlsx manejan archivos Excel.</w:t>
      </w:r>
    </w:p>
    <w:p w14:paraId="652ECB5C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lastRenderedPageBreak/>
        <w:t xml:space="preserve">writexl permite escribir data frames en archivos Excel. </w:t>
      </w:r>
    </w:p>
    <w:p w14:paraId="07C07963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t>tidyverse es una colección de paquetes (como dplyr y tidyr) para manipular</w:t>
      </w:r>
    </w:p>
    <w:p w14:paraId="4342D133" w14:textId="77777777" w:rsidR="00EE7B7F" w:rsidRDefault="00D371A3" w:rsidP="00EE7B7F">
      <w:pPr>
        <w:pStyle w:val="FirstParagraph"/>
        <w:numPr>
          <w:ilvl w:val="0"/>
          <w:numId w:val="5"/>
        </w:numPr>
      </w:pPr>
      <w:r>
        <w:t>stringr facilita la manipulación de cadenas de texto.</w:t>
      </w:r>
      <w:r w:rsidR="00EE7B7F">
        <w:t xml:space="preserve"> </w:t>
      </w:r>
    </w:p>
    <w:p w14:paraId="478BF543" w14:textId="34A54487" w:rsidR="00C55A53" w:rsidRDefault="00EE7B7F" w:rsidP="00EE7B7F">
      <w:pPr>
        <w:pStyle w:val="FirstParagraph"/>
        <w:numPr>
          <w:ilvl w:val="0"/>
          <w:numId w:val="5"/>
        </w:numPr>
      </w:pPr>
      <w:r w:rsidRPr="00EE7B7F">
        <w:t>openxlsx: Paquete para leer y escribir archivos Excel sin depender de Java.</w:t>
      </w:r>
    </w:p>
    <w:p w14:paraId="5F4CDC8F" w14:textId="77777777" w:rsidR="00C55A53" w:rsidRDefault="00D371A3">
      <w:pPr>
        <w:pStyle w:val="Ttulo1"/>
      </w:pPr>
      <w:bookmarkStart w:id="1" w:name="qué-es-un-dataframe"/>
      <w:bookmarkEnd w:id="0"/>
      <w:r>
        <w:t>¿Qué es un DataFrame?</w:t>
      </w:r>
    </w:p>
    <w:p w14:paraId="22B65642" w14:textId="77777777" w:rsidR="00C55A53" w:rsidRDefault="00D371A3">
      <w:pPr>
        <w:pStyle w:val="FirstParagraph"/>
      </w:pPr>
      <w:r>
        <w:t>Un DataFrame es una estructura de datos en R similar a una tabla en una base de datos o una hoja de cálculo de Excel. Consiste en filas y columnas, donde cada columna puede contener diferentes tipos de datos (números, textos, fechas, etc.). Es la estructura más común para almacenar y manipular datos en R.</w:t>
      </w:r>
    </w:p>
    <w:p w14:paraId="4817E291" w14:textId="77777777" w:rsidR="00C55A53" w:rsidRDefault="00D371A3">
      <w:pPr>
        <w:pStyle w:val="Ttulo2"/>
      </w:pPr>
      <w:bookmarkStart w:id="2" w:name="especifica-la-ruta-del-archivo"/>
      <w:r>
        <w:t>Especifica la ruta del archivo</w:t>
      </w:r>
    </w:p>
    <w:p w14:paraId="575B9E2E" w14:textId="77777777" w:rsidR="00C55A53" w:rsidRDefault="00D371A3">
      <w:pPr>
        <w:pStyle w:val="SourceCode"/>
      </w:pPr>
      <w:r>
        <w:rPr>
          <w:rStyle w:val="FunctionTok"/>
        </w:rPr>
        <w:t>file.choose</w:t>
      </w:r>
      <w:r>
        <w:rPr>
          <w:rStyle w:val="NormalTok"/>
        </w:rPr>
        <w:t>()</w:t>
      </w:r>
    </w:p>
    <w:p w14:paraId="70D02BD1" w14:textId="77777777" w:rsidR="00C55A53" w:rsidRDefault="00D371A3">
      <w:pPr>
        <w:pStyle w:val="SourceCode"/>
      </w:pPr>
      <w:r>
        <w:rPr>
          <w:rStyle w:val="VerbatimChar"/>
        </w:rPr>
        <w:t>## [1] "C:\\Users\\danie\\Downloads\\DOCUMENTO_MATRIZ_PERFIL_TECNOLOGICO.docx"</w:t>
      </w:r>
    </w:p>
    <w:p w14:paraId="7D2DDA59" w14:textId="77777777" w:rsidR="00C55A53" w:rsidRDefault="00D371A3">
      <w:pPr>
        <w:pStyle w:val="FirstParagraph"/>
      </w:pPr>
      <w:r>
        <w:t>• file.choose(): Abre un cuadro de diálogo para seleccionar el archivo Excel manualmente. (Nota: Esta línea es opcional si ya se conoce la ruta del archivo).</w:t>
      </w:r>
    </w:p>
    <w:p w14:paraId="631E780C" w14:textId="77777777" w:rsidR="00C55A53" w:rsidRDefault="00D371A3">
      <w:pPr>
        <w:pStyle w:val="Ttulo2"/>
      </w:pPr>
      <w:bookmarkStart w:id="3" w:name="especifica-la-ruta-del-archivo-1"/>
      <w:bookmarkEnd w:id="2"/>
      <w:r>
        <w:t>Especifica la ruta del archivo</w:t>
      </w:r>
    </w:p>
    <w:p w14:paraId="22F05DF8" w14:textId="77777777" w:rsidR="00C55A53" w:rsidRDefault="00D371A3">
      <w:pPr>
        <w:pStyle w:val="SourceCode"/>
      </w:pPr>
      <w:r>
        <w:rPr>
          <w:rStyle w:val="NormalTok"/>
        </w:rPr>
        <w:t xml:space="preserve">ruta_excel </w:t>
      </w:r>
      <w:r>
        <w:rPr>
          <w:rStyle w:val="OtherTok"/>
        </w:rPr>
        <w:t>&lt;-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AGRO INNOVATION INTERNATIONAL.xlsx"</w:t>
      </w:r>
    </w:p>
    <w:p w14:paraId="7A51C55D" w14:textId="77777777" w:rsidR="00C55A53" w:rsidRDefault="00D371A3">
      <w:pPr>
        <w:pStyle w:val="FirstParagraph"/>
      </w:pPr>
      <w:r>
        <w:t>ruta_excel: Variable que almacena la ruta del archivo Excel que se va a leer.</w:t>
      </w:r>
    </w:p>
    <w:p w14:paraId="2E0D6B8F" w14:textId="77777777" w:rsidR="00C55A53" w:rsidRDefault="00D371A3">
      <w:pPr>
        <w:pStyle w:val="Ttulo2"/>
      </w:pPr>
      <w:bookmarkStart w:id="4" w:name="leer-el-archivo-excel"/>
      <w:bookmarkEnd w:id="3"/>
      <w:r>
        <w:t>Leer el archivo Excel</w:t>
      </w:r>
    </w:p>
    <w:p w14:paraId="53E420A5" w14:textId="77777777" w:rsidR="00C55A53" w:rsidRDefault="00D371A3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ruta_excel)</w:t>
      </w:r>
    </w:p>
    <w:p w14:paraId="71C52FA8" w14:textId="77777777" w:rsidR="00C55A53" w:rsidRDefault="00D371A3">
      <w:pPr>
        <w:pStyle w:val="FirstParagraph"/>
      </w:pPr>
      <w:r>
        <w:t>Aquí se lee el archivo Excel y se almacena en el objeto data, que es un DataFrame. El DataFrame data contiene los datos del archivo Excel organizados en filas y columnas.</w:t>
      </w:r>
    </w:p>
    <w:p w14:paraId="34C23871" w14:textId="77777777" w:rsidR="00C55A53" w:rsidRDefault="00D371A3">
      <w:pPr>
        <w:pStyle w:val="Ttulo2"/>
      </w:pPr>
      <w:bookmarkStart w:id="5" w:name="verificar-que-data-es-un-data-frame"/>
      <w:bookmarkEnd w:id="4"/>
      <w:r>
        <w:t>Verificar que data es un data frame</w:t>
      </w:r>
    </w:p>
    <w:p w14:paraId="19FC1CFF" w14:textId="77777777" w:rsidR="00C55A53" w:rsidRDefault="00D371A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El objeto data no es un data fr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7F12339" w14:textId="77777777" w:rsidR="00C55A53" w:rsidRDefault="00D371A3">
      <w:pPr>
        <w:pStyle w:val="FirstParagraph"/>
      </w:pPr>
      <w:r>
        <w:t>Este código verifica si data es un DataFrame. Si no lo es, el código se detiene con un mensaje de error.</w:t>
      </w:r>
    </w:p>
    <w:p w14:paraId="78E13192" w14:textId="77777777" w:rsidR="00C55A53" w:rsidRDefault="00D371A3">
      <w:pPr>
        <w:pStyle w:val="Ttulo2"/>
      </w:pPr>
      <w:bookmarkStart w:id="6" w:name="X3036a74ab3f459c0ce42984527d221482091228"/>
      <w:bookmarkEnd w:id="5"/>
      <w:r>
        <w:t>Mostrar los primeros registros para verificar la estructura</w:t>
      </w:r>
    </w:p>
    <w:p w14:paraId="7237B595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print</w:t>
      </w:r>
      <w:r w:rsidRPr="00EE7B7F">
        <w:rPr>
          <w:rStyle w:val="NormalTok"/>
          <w:lang w:val="en-US"/>
        </w:rPr>
        <w:t>(</w:t>
      </w:r>
      <w:r w:rsidRPr="00EE7B7F">
        <w:rPr>
          <w:rStyle w:val="FunctionTok"/>
          <w:lang w:val="en-US"/>
        </w:rPr>
        <w:t>head</w:t>
      </w:r>
      <w:r w:rsidRPr="00EE7B7F">
        <w:rPr>
          <w:rStyle w:val="NormalTok"/>
          <w:lang w:val="en-US"/>
        </w:rPr>
        <w:t>(data))</w:t>
      </w:r>
    </w:p>
    <w:p w14:paraId="5E3E0598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VerbatimChar"/>
          <w:lang w:val="en-US"/>
        </w:rPr>
        <w:t>## # A tibble: 6 × 11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 `Application Id` `Application Number` `Application Date` </w:t>
      </w:r>
      <w:r w:rsidRPr="00EE7B7F">
        <w:rPr>
          <w:rStyle w:val="VerbatimChar"/>
          <w:lang w:val="en-US"/>
        </w:rPr>
        <w:lastRenderedPageBreak/>
        <w:t>`Publication Number`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 &lt;chr&gt;            &lt;chr&gt;                &lt;chr&gt;              &lt;chr&gt;  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1 ES153371902      05746681             30.03.2005         2550098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2 BR153881849      PI0919612            15.10.2009         PI0919612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3 PT232814093      117042507            04.01.2011         2521703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4 WO2015150645     PCT/FR2014/050780    01.04.2014         WO/2015/150645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5 RS294599817      20200120             06.03.2015         59953    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6 WO2015155476     PCT/FR2015/050917    08.04.2015         WO/2015/155476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# ℹ 7 more variables: `Publication Date` &lt;chr&gt;, Country &lt;chr&gt;, Title &lt;chr&gt;,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#   `I P C` &lt;chr&gt;, Applicants &lt;chr&gt;, Inventors &lt;chr&gt;, `Priorities Data` &lt;chr&gt;</w:t>
      </w:r>
    </w:p>
    <w:p w14:paraId="0C698ACA" w14:textId="77777777" w:rsidR="00C55A53" w:rsidRDefault="00D371A3">
      <w:pPr>
        <w:pStyle w:val="FirstParagraph"/>
      </w:pPr>
      <w:r>
        <w:t>La función head() muestra las primeras filas del DataFrame data, lo que permite verificar su estructura.</w:t>
      </w:r>
    </w:p>
    <w:p w14:paraId="47FE1072" w14:textId="77777777" w:rsidR="00C55A53" w:rsidRDefault="00D371A3">
      <w:pPr>
        <w:pStyle w:val="Ttulo2"/>
      </w:pPr>
      <w:bookmarkStart w:id="7" w:name="verificar-los-nombres-de-las-columnas"/>
      <w:bookmarkEnd w:id="6"/>
      <w:r>
        <w:t>Verificar los nombres de las columnas</w:t>
      </w:r>
    </w:p>
    <w:p w14:paraId="78C9AD91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FunctionTok"/>
          <w:lang w:val="en-US"/>
        </w:rPr>
        <w:t>print</w:t>
      </w:r>
      <w:r w:rsidRPr="00EE7B7F">
        <w:rPr>
          <w:rStyle w:val="NormalTok"/>
          <w:lang w:val="en-US"/>
        </w:rPr>
        <w:t>(</w:t>
      </w:r>
      <w:r w:rsidRPr="00EE7B7F">
        <w:rPr>
          <w:rStyle w:val="FunctionTok"/>
          <w:lang w:val="en-US"/>
        </w:rPr>
        <w:t>colnames</w:t>
      </w:r>
      <w:r w:rsidRPr="00EE7B7F">
        <w:rPr>
          <w:rStyle w:val="NormalTok"/>
          <w:lang w:val="en-US"/>
        </w:rPr>
        <w:t>(data))</w:t>
      </w:r>
    </w:p>
    <w:p w14:paraId="6C1490CE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VerbatimChar"/>
          <w:lang w:val="en-US"/>
        </w:rPr>
        <w:t xml:space="preserve">##  [1] "Application Id"     "Application Number" "Application Date"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[4] "Publication Number" "Publication Date"   "Country"   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 xml:space="preserve">##  [7] "Title"              "I P C"              "Applicants"        </w:t>
      </w:r>
      <w:r w:rsidRPr="00EE7B7F">
        <w:rPr>
          <w:lang w:val="en-US"/>
        </w:rPr>
        <w:br/>
      </w:r>
      <w:r w:rsidRPr="00EE7B7F">
        <w:rPr>
          <w:rStyle w:val="VerbatimChar"/>
          <w:lang w:val="en-US"/>
        </w:rPr>
        <w:t>## [10] "Inventors"          "Priorities Data"</w:t>
      </w:r>
    </w:p>
    <w:p w14:paraId="6C0415DC" w14:textId="77777777" w:rsidR="00C55A53" w:rsidRDefault="00D371A3">
      <w:pPr>
        <w:pStyle w:val="FirstParagraph"/>
      </w:pPr>
      <w:r>
        <w:t>colnames(data) devuelve los nombres de las columnas en el DataFrame data. Esto es útil para confirmar que las columnas esperadas están presentes.</w:t>
      </w:r>
    </w:p>
    <w:p w14:paraId="73C78FD5" w14:textId="77777777" w:rsidR="00C55A53" w:rsidRDefault="00D371A3">
      <w:pPr>
        <w:pStyle w:val="Ttulo2"/>
      </w:pPr>
      <w:bookmarkStart w:id="8" w:name="X52af0057ed1d8a278f91284d5ed97a90888049c"/>
      <w:bookmarkEnd w:id="7"/>
      <w:r>
        <w:t>Asegurarte de que la columna Application Date existe</w:t>
      </w:r>
    </w:p>
    <w:p w14:paraId="49E5C268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 xml:space="preserve"> 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Date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colnames</w:t>
      </w:r>
      <w:r w:rsidRPr="00EE7B7F">
        <w:rPr>
          <w:rStyle w:val="NormalTok"/>
          <w:lang w:val="en-US"/>
        </w:rPr>
        <w:t>(data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Date' no existe en el data frame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</w:p>
    <w:p w14:paraId="0E5FFC81" w14:textId="77777777" w:rsidR="00C55A53" w:rsidRDefault="00D371A3">
      <w:pPr>
        <w:pStyle w:val="FirstParagraph"/>
      </w:pPr>
      <w:r>
        <w:t>Este código verifica que el DataFrame data contiene una columna llamada “Application Date”. Si no es así, se detiene el código.</w:t>
      </w:r>
    </w:p>
    <w:p w14:paraId="1366A9D9" w14:textId="77777777" w:rsidR="00C55A53" w:rsidRDefault="00D371A3">
      <w:pPr>
        <w:pStyle w:val="Ttulo2"/>
      </w:pPr>
      <w:bookmarkStart w:id="9" w:name="convertir-application-date-a-fecha"/>
      <w:bookmarkEnd w:id="8"/>
      <w:r>
        <w:t>Convertir Application Date a fecha</w:t>
      </w:r>
    </w:p>
    <w:p w14:paraId="648E9A29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NormalTok"/>
          <w:lang w:val="en-US"/>
        </w:rPr>
        <w:t xml:space="preserve">data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data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mutate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Application_Date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as.Date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`</w:t>
      </w:r>
      <w:r w:rsidRPr="00EE7B7F">
        <w:rPr>
          <w:rStyle w:val="AttributeTok"/>
          <w:lang w:val="en-US"/>
        </w:rPr>
        <w:t>Application Date</w:t>
      </w:r>
      <w:r w:rsidRPr="00EE7B7F">
        <w:rPr>
          <w:rStyle w:val="StringTok"/>
          <w:lang w:val="en-US"/>
        </w:rPr>
        <w:t>`</w:t>
      </w:r>
      <w:r w:rsidRPr="00EE7B7F">
        <w:rPr>
          <w:rStyle w:val="NormalTok"/>
          <w:lang w:val="en-US"/>
        </w:rPr>
        <w:t xml:space="preserve">, </w:t>
      </w:r>
      <w:r w:rsidRPr="00EE7B7F">
        <w:rPr>
          <w:rStyle w:val="AttributeTok"/>
          <w:lang w:val="en-US"/>
        </w:rPr>
        <w:t>format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tringTok"/>
          <w:lang w:val="en-US"/>
        </w:rPr>
        <w:t>"%d.%m.%Y"</w:t>
      </w:r>
      <w:r w:rsidRPr="00EE7B7F">
        <w:rPr>
          <w:rStyle w:val="NormalTok"/>
          <w:lang w:val="en-US"/>
        </w:rPr>
        <w:t>))</w:t>
      </w:r>
    </w:p>
    <w:p w14:paraId="4DBCF6CD" w14:textId="77777777" w:rsidR="00C55A53" w:rsidRDefault="00D371A3">
      <w:pPr>
        <w:pStyle w:val="FirstParagraph"/>
      </w:pPr>
      <w:r>
        <w:t>Esta línea convierte la columna Application Date en un formato de fecha (Date) en R, creando una nueva columna Application_Date en el DataFrame.</w:t>
      </w:r>
    </w:p>
    <w:p w14:paraId="6555037E" w14:textId="77777777" w:rsidR="00C55A53" w:rsidRDefault="00D371A3">
      <w:pPr>
        <w:pStyle w:val="Ttulo1"/>
      </w:pPr>
      <w:bookmarkStart w:id="10" w:name="qué-es-una-función"/>
      <w:bookmarkEnd w:id="1"/>
      <w:bookmarkEnd w:id="9"/>
      <w:r>
        <w:lastRenderedPageBreak/>
        <w:t>¿Qué es una Función?</w:t>
      </w:r>
    </w:p>
    <w:p w14:paraId="0973DDA1" w14:textId="77777777" w:rsidR="00C55A53" w:rsidRDefault="00D371A3">
      <w:pPr>
        <w:pStyle w:val="FirstParagraph"/>
      </w:pPr>
      <w:r>
        <w:t>Una función es un bloque de código que realiza una tarea específica y puede ser reutilizado. Las funciones en R pueden tomar entradas (argumentos), realizar cálculos o manipulaciones, y devolver un resultado.</w:t>
      </w:r>
    </w:p>
    <w:p w14:paraId="3D0A2FB2" w14:textId="77777777" w:rsidR="00C55A53" w:rsidRDefault="00D371A3" w:rsidP="00A26C64">
      <w:pPr>
        <w:pStyle w:val="Ttulo2"/>
      </w:pPr>
      <w:bookmarkStart w:id="11" w:name="Xde6898e5dfeb6386c105fd5bac4db9cb955be9d"/>
      <w:bookmarkEnd w:id="10"/>
      <w:r>
        <w:t>Función para filtrar por rango de años y contar patentes</w:t>
      </w:r>
    </w:p>
    <w:p w14:paraId="4AD4A112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NormalTok"/>
          <w:lang w:val="en-US"/>
        </w:rPr>
        <w:t xml:space="preserve">filtrar_y_contar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ControlFlowTok"/>
          <w:lang w:val="en-US"/>
        </w:rPr>
        <w:t>function</w:t>
      </w:r>
      <w:r w:rsidRPr="00EE7B7F">
        <w:rPr>
          <w:rStyle w:val="NormalTok"/>
          <w:lang w:val="en-US"/>
        </w:rPr>
        <w:t>(data, start_year, end_year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data_filtrada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data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  </w:t>
      </w:r>
      <w:r w:rsidRPr="00EE7B7F">
        <w:rPr>
          <w:rStyle w:val="FunctionTok"/>
          <w:lang w:val="en-US"/>
        </w:rPr>
        <w:t>filter</w:t>
      </w:r>
      <w:r w:rsidRPr="00EE7B7F">
        <w:rPr>
          <w:rStyle w:val="NormalTok"/>
          <w:lang w:val="en-US"/>
        </w:rPr>
        <w:t>(</w:t>
      </w:r>
      <w:r w:rsidRPr="00EE7B7F">
        <w:rPr>
          <w:rStyle w:val="FunctionTok"/>
          <w:lang w:val="en-US"/>
        </w:rPr>
        <w:t>format</w:t>
      </w:r>
      <w:r w:rsidRPr="00EE7B7F">
        <w:rPr>
          <w:rStyle w:val="NormalTok"/>
          <w:lang w:val="en-US"/>
        </w:rPr>
        <w:t xml:space="preserve">(Application_Date, </w:t>
      </w:r>
      <w:r w:rsidRPr="00EE7B7F">
        <w:rPr>
          <w:rStyle w:val="StringTok"/>
          <w:lang w:val="en-US"/>
        </w:rPr>
        <w:t>"%Y"</w:t>
      </w:r>
      <w:r w:rsidRPr="00EE7B7F">
        <w:rPr>
          <w:rStyle w:val="NormalTok"/>
          <w:lang w:val="en-US"/>
        </w:rPr>
        <w:t xml:space="preserve">) </w:t>
      </w:r>
      <w:r w:rsidRPr="00EE7B7F">
        <w:rPr>
          <w:rStyle w:val="SpecialCharTok"/>
          <w:lang w:val="en-US"/>
        </w:rPr>
        <w:t>&gt;=</w:t>
      </w:r>
      <w:r w:rsidRPr="00EE7B7F">
        <w:rPr>
          <w:rStyle w:val="NormalTok"/>
          <w:lang w:val="en-US"/>
        </w:rPr>
        <w:t xml:space="preserve"> start_year </w:t>
      </w:r>
      <w:r w:rsidRPr="00EE7B7F">
        <w:rPr>
          <w:rStyle w:val="SpecialCharTok"/>
          <w:lang w:val="en-US"/>
        </w:rPr>
        <w:t>&amp;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format</w:t>
      </w:r>
      <w:r w:rsidRPr="00EE7B7F">
        <w:rPr>
          <w:rStyle w:val="NormalTok"/>
          <w:lang w:val="en-US"/>
        </w:rPr>
        <w:t xml:space="preserve">(Application_Date, </w:t>
      </w:r>
      <w:r w:rsidRPr="00EE7B7F">
        <w:rPr>
          <w:rStyle w:val="StringTok"/>
          <w:lang w:val="en-US"/>
        </w:rPr>
        <w:t>"%Y"</w:t>
      </w:r>
      <w:r w:rsidRPr="00EE7B7F">
        <w:rPr>
          <w:rStyle w:val="NormalTok"/>
          <w:lang w:val="en-US"/>
        </w:rPr>
        <w:t xml:space="preserve">) </w:t>
      </w:r>
      <w:r w:rsidRPr="00EE7B7F">
        <w:rPr>
          <w:rStyle w:val="SpecialCharTok"/>
          <w:lang w:val="en-US"/>
        </w:rPr>
        <w:t>&lt;=</w:t>
      </w:r>
      <w:r w:rsidRPr="00EE7B7F">
        <w:rPr>
          <w:rStyle w:val="NormalTok"/>
          <w:lang w:val="en-US"/>
        </w:rPr>
        <w:t xml:space="preserve"> end_year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conteo_por_ano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data_filtrada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  </w:t>
      </w:r>
      <w:r w:rsidRPr="00EE7B7F">
        <w:rPr>
          <w:rStyle w:val="FunctionTok"/>
          <w:lang w:val="en-US"/>
        </w:rPr>
        <w:t>group_by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ano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format</w:t>
      </w:r>
      <w:r w:rsidRPr="00EE7B7F">
        <w:rPr>
          <w:rStyle w:val="NormalTok"/>
          <w:lang w:val="en-US"/>
        </w:rPr>
        <w:t xml:space="preserve">(Application_Date, </w:t>
      </w:r>
      <w:r w:rsidRPr="00EE7B7F">
        <w:rPr>
          <w:rStyle w:val="StringTok"/>
          <w:lang w:val="en-US"/>
        </w:rPr>
        <w:t>"%Y"</w:t>
      </w:r>
      <w:r w:rsidRPr="00EE7B7F">
        <w:rPr>
          <w:rStyle w:val="NormalTok"/>
          <w:lang w:val="en-US"/>
        </w:rPr>
        <w:t xml:space="preserve">)) </w:t>
      </w:r>
      <w:r w:rsidRPr="00EE7B7F">
        <w:rPr>
          <w:rStyle w:val="SpecialCharTok"/>
          <w:lang w:val="en-US"/>
        </w:rPr>
        <w:t>%&gt;%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  </w:t>
      </w:r>
      <w:r w:rsidRPr="00EE7B7F">
        <w:rPr>
          <w:rStyle w:val="FunctionTok"/>
          <w:lang w:val="en-US"/>
        </w:rPr>
        <w:t>summarize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conteo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</w:t>
      </w:r>
      <w:r w:rsidRPr="00EE7B7F">
        <w:rPr>
          <w:rStyle w:val="NormalTok"/>
          <w:lang w:val="en-US"/>
        </w:rPr>
        <w:t>()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total_patentes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row</w:t>
      </w:r>
      <w:r w:rsidRPr="00EE7B7F">
        <w:rPr>
          <w:rStyle w:val="NormalTok"/>
          <w:lang w:val="en-US"/>
        </w:rPr>
        <w:t>(data_filtrada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rango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paste</w:t>
      </w:r>
      <w:r w:rsidRPr="00EE7B7F">
        <w:rPr>
          <w:rStyle w:val="NormalTok"/>
          <w:lang w:val="en-US"/>
        </w:rPr>
        <w:t xml:space="preserve">(start_year, end_year, </w:t>
      </w:r>
      <w:r w:rsidRPr="00EE7B7F">
        <w:rPr>
          <w:rStyle w:val="AttributeTok"/>
          <w:lang w:val="en-US"/>
        </w:rPr>
        <w:t>sep =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tringTok"/>
          <w:lang w:val="en-US"/>
        </w:rPr>
        <w:t>"-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list</w:t>
      </w:r>
      <w:r w:rsidRPr="00EE7B7F">
        <w:rPr>
          <w:rStyle w:val="NormalTok"/>
          <w:lang w:val="en-US"/>
        </w:rPr>
        <w:t>(</w:t>
      </w:r>
      <w:r w:rsidRPr="00EE7B7F">
        <w:rPr>
          <w:rStyle w:val="AttributeTok"/>
          <w:lang w:val="en-US"/>
        </w:rPr>
        <w:t>data =</w:t>
      </w:r>
      <w:r w:rsidRPr="00EE7B7F">
        <w:rPr>
          <w:rStyle w:val="NormalTok"/>
          <w:lang w:val="en-US"/>
        </w:rPr>
        <w:t xml:space="preserve"> data_filtrada, </w:t>
      </w:r>
      <w:r w:rsidRPr="00EE7B7F">
        <w:rPr>
          <w:rStyle w:val="AttributeTok"/>
          <w:lang w:val="en-US"/>
        </w:rPr>
        <w:t>conteo_por_ano =</w:t>
      </w:r>
      <w:r w:rsidRPr="00EE7B7F">
        <w:rPr>
          <w:rStyle w:val="NormalTok"/>
          <w:lang w:val="en-US"/>
        </w:rPr>
        <w:t xml:space="preserve"> conteo_por_ano, </w:t>
      </w:r>
      <w:r w:rsidRPr="00EE7B7F">
        <w:rPr>
          <w:rStyle w:val="AttributeTok"/>
          <w:lang w:val="en-US"/>
        </w:rPr>
        <w:t>total_patentes =</w:t>
      </w:r>
      <w:r w:rsidRPr="00EE7B7F">
        <w:rPr>
          <w:rStyle w:val="NormalTok"/>
          <w:lang w:val="en-US"/>
        </w:rPr>
        <w:t xml:space="preserve"> total_patentes, </w:t>
      </w:r>
      <w:r w:rsidRPr="00EE7B7F">
        <w:rPr>
          <w:rStyle w:val="AttributeTok"/>
          <w:lang w:val="en-US"/>
        </w:rPr>
        <w:t>rango =</w:t>
      </w:r>
      <w:r w:rsidRPr="00EE7B7F">
        <w:rPr>
          <w:rStyle w:val="NormalTok"/>
          <w:lang w:val="en-US"/>
        </w:rPr>
        <w:t xml:space="preserve"> rango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</w:p>
    <w:p w14:paraId="7C2E524D" w14:textId="77777777" w:rsidR="00A26C64" w:rsidRDefault="00D371A3">
      <w:pPr>
        <w:pStyle w:val="FirstParagraph"/>
      </w:pPr>
      <w:r>
        <w:t>Esta función toma un DataFrame data, filtra las patentes dentro de un rango de años (start_year a end_year), y luego cuenta el número de patentes por año. Devuelve una lista que contiene:</w:t>
      </w:r>
    </w:p>
    <w:p w14:paraId="7B09BA1C" w14:textId="77777777" w:rsidR="00A26C64" w:rsidRDefault="00D371A3" w:rsidP="00A26C64">
      <w:pPr>
        <w:pStyle w:val="FirstParagraph"/>
        <w:numPr>
          <w:ilvl w:val="0"/>
          <w:numId w:val="6"/>
        </w:numPr>
      </w:pPr>
      <w:r>
        <w:t>data_filtrada: El DataFrame filtrado.</w:t>
      </w:r>
    </w:p>
    <w:p w14:paraId="537B5B32" w14:textId="77777777" w:rsidR="00A26C64" w:rsidRDefault="00D371A3" w:rsidP="00A26C64">
      <w:pPr>
        <w:pStyle w:val="FirstParagraph"/>
        <w:numPr>
          <w:ilvl w:val="0"/>
          <w:numId w:val="6"/>
        </w:numPr>
      </w:pPr>
      <w:r>
        <w:t>conteo_por_ano: Un DataFrame con el conteo de patentes por año.</w:t>
      </w:r>
    </w:p>
    <w:p w14:paraId="55B86516" w14:textId="77777777" w:rsidR="00A26C64" w:rsidRDefault="00D371A3" w:rsidP="00A26C64">
      <w:pPr>
        <w:pStyle w:val="FirstParagraph"/>
        <w:numPr>
          <w:ilvl w:val="0"/>
          <w:numId w:val="6"/>
        </w:numPr>
      </w:pPr>
      <w:r>
        <w:t>total_patentes: El número total de patentes en el rango de años.</w:t>
      </w:r>
    </w:p>
    <w:p w14:paraId="5A340E79" w14:textId="48DCB27E" w:rsidR="00C55A53" w:rsidRDefault="00D371A3" w:rsidP="00A26C64">
      <w:pPr>
        <w:pStyle w:val="FirstParagraph"/>
        <w:numPr>
          <w:ilvl w:val="0"/>
          <w:numId w:val="6"/>
        </w:numPr>
      </w:pPr>
      <w:r>
        <w:t>rango: El rango de años considerado.</w:t>
      </w:r>
    </w:p>
    <w:p w14:paraId="1A1C171E" w14:textId="77777777" w:rsidR="00C55A53" w:rsidRDefault="00D371A3">
      <w:pPr>
        <w:pStyle w:val="Ttulo2"/>
      </w:pPr>
      <w:bookmarkStart w:id="12" w:name="filtrar-por-los-rangos-especificados"/>
      <w:r>
        <w:t>Filtrar por los rangos especificados</w:t>
      </w:r>
    </w:p>
    <w:p w14:paraId="42AFA799" w14:textId="77777777" w:rsidR="00C55A53" w:rsidRDefault="00D371A3">
      <w:pPr>
        <w:pStyle w:val="SourceCode"/>
      </w:pPr>
      <w:r>
        <w:rPr>
          <w:rStyle w:val="NormalTok"/>
        </w:rPr>
        <w:t xml:space="preserve">rango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rar_y_contar</w:t>
      </w:r>
      <w:r>
        <w:rPr>
          <w:rStyle w:val="NormalTok"/>
        </w:rPr>
        <w:t xml:space="preserve">(data, </w:t>
      </w:r>
      <w:r>
        <w:rPr>
          <w:rStyle w:val="DecValTok"/>
        </w:rPr>
        <w:t>2012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go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rar_y_contar</w:t>
      </w:r>
      <w:r>
        <w:rPr>
          <w:rStyle w:val="NormalTok"/>
        </w:rPr>
        <w:t xml:space="preserve">(data, 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go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rar_y_contar</w:t>
      </w:r>
      <w:r>
        <w:rPr>
          <w:rStyle w:val="NormalTok"/>
        </w:rPr>
        <w:t xml:space="preserve">(data,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14:paraId="67BD8048" w14:textId="77777777" w:rsidR="00C55A53" w:rsidRDefault="00D371A3">
      <w:pPr>
        <w:pStyle w:val="FirstParagraph"/>
      </w:pPr>
      <w:r>
        <w:t>Aquí se aplica la función filtrar_y_contar para tres rangos de años distintos, guardando los resultados en las variables rango_1, rango_2, y rango_3.</w:t>
      </w:r>
    </w:p>
    <w:p w14:paraId="6BEF32FB" w14:textId="77777777" w:rsidR="00C55A53" w:rsidRDefault="00D371A3">
      <w:pPr>
        <w:pStyle w:val="Ttulo1"/>
      </w:pPr>
      <w:bookmarkStart w:id="13" w:name="cómo-hallar-la-distancia-tecnológica"/>
      <w:bookmarkEnd w:id="11"/>
      <w:bookmarkEnd w:id="12"/>
      <w:r>
        <w:lastRenderedPageBreak/>
        <w:t>CÓMO HALLAR LA DISTANCIA TECNOLÓGICA</w:t>
      </w:r>
    </w:p>
    <w:p w14:paraId="5283A571" w14:textId="77777777" w:rsidR="00C55A53" w:rsidRDefault="00D371A3">
      <w:pPr>
        <w:pStyle w:val="Ttulo2"/>
      </w:pPr>
      <w:bookmarkStart w:id="14" w:name="X43f41fa1467d33a59dcf1a4be5cae1107c58daa"/>
      <w:r>
        <w:t>Crear un nuevo data frame con los resultados resumidos</w:t>
      </w:r>
    </w:p>
    <w:p w14:paraId="1F6ECD60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NormalTok"/>
          <w:lang w:val="en-US"/>
        </w:rPr>
        <w:t xml:space="preserve">df_rango_1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rango_1</w:t>
      </w:r>
      <w:r w:rsidRPr="00EE7B7F">
        <w:rPr>
          <w:rStyle w:val="SpecialCharTok"/>
          <w:lang w:val="en-US"/>
        </w:rPr>
        <w:t>$</w:t>
      </w:r>
      <w:r w:rsidRPr="00EE7B7F">
        <w:rPr>
          <w:rStyle w:val="NormalTok"/>
          <w:lang w:val="en-US"/>
        </w:rPr>
        <w:t>data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df_rango_2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rango_2</w:t>
      </w:r>
      <w:r w:rsidRPr="00EE7B7F">
        <w:rPr>
          <w:rStyle w:val="SpecialCharTok"/>
          <w:lang w:val="en-US"/>
        </w:rPr>
        <w:t>$</w:t>
      </w:r>
      <w:r w:rsidRPr="00EE7B7F">
        <w:rPr>
          <w:rStyle w:val="NormalTok"/>
          <w:lang w:val="en-US"/>
        </w:rPr>
        <w:t>data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df_rango_3 </w:t>
      </w:r>
      <w:r w:rsidRPr="00EE7B7F">
        <w:rPr>
          <w:rStyle w:val="OtherTok"/>
          <w:lang w:val="en-US"/>
        </w:rPr>
        <w:t>&lt;-</w:t>
      </w:r>
      <w:r w:rsidRPr="00EE7B7F">
        <w:rPr>
          <w:rStyle w:val="NormalTok"/>
          <w:lang w:val="en-US"/>
        </w:rPr>
        <w:t xml:space="preserve"> rango_3</w:t>
      </w:r>
      <w:r w:rsidRPr="00EE7B7F">
        <w:rPr>
          <w:rStyle w:val="SpecialCharTok"/>
          <w:lang w:val="en-US"/>
        </w:rPr>
        <w:t>$</w:t>
      </w:r>
      <w:r w:rsidRPr="00EE7B7F">
        <w:rPr>
          <w:rStyle w:val="NormalTok"/>
          <w:lang w:val="en-US"/>
        </w:rPr>
        <w:t>data</w:t>
      </w:r>
    </w:p>
    <w:p w14:paraId="78C98FDF" w14:textId="77777777" w:rsidR="00C55A53" w:rsidRDefault="00D371A3">
      <w:pPr>
        <w:pStyle w:val="FirstParagraph"/>
      </w:pPr>
      <w:r>
        <w:t>Estas líneas extraen el DataFrame filtrado (data_filtrada) de cada lista rango y lo almacenan en nuevas variables.</w:t>
      </w:r>
    </w:p>
    <w:p w14:paraId="67A16076" w14:textId="77777777" w:rsidR="00C55A53" w:rsidRDefault="00D371A3">
      <w:pPr>
        <w:pStyle w:val="Ttulo2"/>
      </w:pPr>
      <w:bookmarkStart w:id="15" w:name="X061e0f0b73eaf9c3eab10b84eb4d1eb770a66db"/>
      <w:bookmarkEnd w:id="14"/>
      <w:r>
        <w:t>Comprobar si la columna “Application Id” existe</w:t>
      </w:r>
    </w:p>
    <w:p w14:paraId="34FE71D9" w14:textId="77777777" w:rsidR="00C55A53" w:rsidRPr="00EE7B7F" w:rsidRDefault="00D371A3">
      <w:pPr>
        <w:pStyle w:val="SourceCode"/>
        <w:rPr>
          <w:lang w:val="en-US"/>
        </w:rPr>
      </w:pP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>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Id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ames</w:t>
      </w:r>
      <w:r w:rsidRPr="00EE7B7F">
        <w:rPr>
          <w:rStyle w:val="NormalTok"/>
          <w:lang w:val="en-US"/>
        </w:rPr>
        <w:t>(df_rango_1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Id' no existe en df_rango_1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>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Id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ames</w:t>
      </w:r>
      <w:r w:rsidRPr="00EE7B7F">
        <w:rPr>
          <w:rStyle w:val="NormalTok"/>
          <w:lang w:val="en-US"/>
        </w:rPr>
        <w:t>(df_rango_2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Id' no existe en df_rango_2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  <w:r w:rsidRPr="00EE7B7F">
        <w:rPr>
          <w:lang w:val="en-US"/>
        </w:rPr>
        <w:br/>
      </w:r>
      <w:r w:rsidRPr="00EE7B7F">
        <w:rPr>
          <w:rStyle w:val="ControlFlowTok"/>
          <w:lang w:val="en-US"/>
        </w:rPr>
        <w:t>if</w:t>
      </w:r>
      <w:r w:rsidRPr="00EE7B7F">
        <w:rPr>
          <w:rStyle w:val="NormalTok"/>
          <w:lang w:val="en-US"/>
        </w:rPr>
        <w:t>(</w:t>
      </w:r>
      <w:r w:rsidRPr="00EE7B7F">
        <w:rPr>
          <w:rStyle w:val="SpecialCharTok"/>
          <w:lang w:val="en-US"/>
        </w:rPr>
        <w:t>!</w:t>
      </w:r>
      <w:r w:rsidRPr="00EE7B7F">
        <w:rPr>
          <w:rStyle w:val="StringTok"/>
          <w:lang w:val="en-US"/>
        </w:rPr>
        <w:t>"Application Id"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SpecialCharTok"/>
          <w:lang w:val="en-US"/>
        </w:rPr>
        <w:t>%in%</w:t>
      </w:r>
      <w:r w:rsidRPr="00EE7B7F">
        <w:rPr>
          <w:rStyle w:val="NormalTok"/>
          <w:lang w:val="en-US"/>
        </w:rPr>
        <w:t xml:space="preserve"> </w:t>
      </w:r>
      <w:r w:rsidRPr="00EE7B7F">
        <w:rPr>
          <w:rStyle w:val="FunctionTok"/>
          <w:lang w:val="en-US"/>
        </w:rPr>
        <w:t>names</w:t>
      </w:r>
      <w:r w:rsidRPr="00EE7B7F">
        <w:rPr>
          <w:rStyle w:val="NormalTok"/>
          <w:lang w:val="en-US"/>
        </w:rPr>
        <w:t>(df_rango_3)) {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 xml:space="preserve">  </w:t>
      </w:r>
      <w:r w:rsidRPr="00EE7B7F">
        <w:rPr>
          <w:rStyle w:val="FunctionTok"/>
          <w:lang w:val="en-US"/>
        </w:rPr>
        <w:t>stop</w:t>
      </w:r>
      <w:r w:rsidRPr="00EE7B7F">
        <w:rPr>
          <w:rStyle w:val="NormalTok"/>
          <w:lang w:val="en-US"/>
        </w:rPr>
        <w:t>(</w:t>
      </w:r>
      <w:r w:rsidRPr="00EE7B7F">
        <w:rPr>
          <w:rStyle w:val="StringTok"/>
          <w:lang w:val="en-US"/>
        </w:rPr>
        <w:t>"La columna 'Application Id' no existe en df_rango_3"</w:t>
      </w:r>
      <w:r w:rsidRPr="00EE7B7F">
        <w:rPr>
          <w:rStyle w:val="NormalTok"/>
          <w:lang w:val="en-US"/>
        </w:rPr>
        <w:t>)</w:t>
      </w:r>
      <w:r w:rsidRPr="00EE7B7F">
        <w:rPr>
          <w:lang w:val="en-US"/>
        </w:rPr>
        <w:br/>
      </w:r>
      <w:r w:rsidRPr="00EE7B7F">
        <w:rPr>
          <w:rStyle w:val="NormalTok"/>
          <w:lang w:val="en-US"/>
        </w:rPr>
        <w:t>}</w:t>
      </w:r>
    </w:p>
    <w:p w14:paraId="206269A6" w14:textId="2688CA97" w:rsidR="00C55A53" w:rsidRDefault="00D371A3">
      <w:pPr>
        <w:pStyle w:val="FirstParagraph"/>
      </w:pPr>
      <w:r>
        <w:t>Este bloque de código asegura que la columna “Application Id” existe en cada uno de los DataFrames (df_rango_1, df_rango_2, df_rango_3).</w:t>
      </w:r>
    </w:p>
    <w:p w14:paraId="68D0D32D" w14:textId="77777777" w:rsidR="00C8023F" w:rsidRPr="00C8023F" w:rsidRDefault="00C8023F" w:rsidP="00C8023F">
      <w:pPr>
        <w:pStyle w:val="Textoindependiente"/>
      </w:pPr>
    </w:p>
    <w:p w14:paraId="7A7BDAA5" w14:textId="77777777" w:rsidR="00C55A53" w:rsidRDefault="00D371A3">
      <w:pPr>
        <w:pStyle w:val="Ttulo2"/>
      </w:pPr>
      <w:bookmarkStart w:id="16" w:name="X9453b94caf7f9aacb63d05ac57c3971b4e323db"/>
      <w:bookmarkEnd w:id="15"/>
      <w:r>
        <w:t>Función para separar los códigos IPC en columnas y mantener las otras columnas</w:t>
      </w:r>
    </w:p>
    <w:p w14:paraId="4CBE5492" w14:textId="0AB229A3" w:rsidR="00C8023F" w:rsidRDefault="00D371A3" w:rsidP="00C8023F">
      <w:pPr>
        <w:pStyle w:val="SourceCode"/>
      </w:pPr>
      <w:r>
        <w:rPr>
          <w:rStyle w:val="NormalTok"/>
        </w:rPr>
        <w:t xml:space="preserve">separar_codig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parar los códigos IPC en </w:t>
      </w:r>
      <w:r w:rsidR="000B1775">
        <w:rPr>
          <w:rStyle w:val="CommentTok"/>
        </w:rPr>
        <w:t>C</w:t>
      </w:r>
      <w:r w:rsidR="00412B0B">
        <w:rPr>
          <w:rStyle w:val="CommentTok"/>
        </w:rPr>
        <w:t>olumnas</w:t>
      </w:r>
      <w:r>
        <w:br/>
      </w:r>
      <w:r>
        <w:rPr>
          <w:rStyle w:val="NormalTok"/>
        </w:rPr>
        <w:t xml:space="preserve">  df_codigo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parate_row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_tri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er los primeros tres dígitos de cada código IPC</w:t>
      </w:r>
      <w:r>
        <w:br/>
      </w:r>
      <w:r>
        <w:rPr>
          <w:rStyle w:val="NormalTok"/>
        </w:rPr>
        <w:t xml:space="preserve">  df_codigos </w:t>
      </w:r>
      <w:r>
        <w:rPr>
          <w:rStyle w:val="OtherTok"/>
        </w:rPr>
        <w:t>&lt;-</w:t>
      </w:r>
      <w:r>
        <w:rPr>
          <w:rStyle w:val="NormalTok"/>
        </w:rPr>
        <w:t xml:space="preserve"> df_codigo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digo 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ar los códigos IPC separados en una única columna para cada "Application Id"</w:t>
      </w:r>
      <w:r>
        <w:br/>
      </w:r>
      <w:r>
        <w:rPr>
          <w:rStyle w:val="NormalTok"/>
        </w:rPr>
        <w:t xml:space="preserve">  df_codigos_unidos </w:t>
      </w:r>
      <w:r>
        <w:rPr>
          <w:rStyle w:val="OtherTok"/>
        </w:rPr>
        <w:t>&lt;-</w:t>
      </w:r>
      <w:r>
        <w:rPr>
          <w:rStyle w:val="NormalTok"/>
        </w:rPr>
        <w:t xml:space="preserve"> df_codigo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pplication Id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digos_Unico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Codigo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ar el DataFrame original con los códigos separados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I P C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df_codigos_unido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Application I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_final)</w:t>
      </w:r>
      <w:r>
        <w:br/>
      </w:r>
      <w:r>
        <w:rPr>
          <w:rStyle w:val="NormalTok"/>
        </w:rPr>
        <w:t>}</w:t>
      </w:r>
    </w:p>
    <w:p w14:paraId="11CA7CDB" w14:textId="387A99CF" w:rsidR="00C8023F" w:rsidRDefault="00C8023F" w:rsidP="00C8023F">
      <w:pPr>
        <w:pStyle w:val="NormalWeb"/>
      </w:pPr>
      <w:r>
        <w:rPr>
          <w:rStyle w:val="Textoennegrita"/>
        </w:rPr>
        <w:t>Códigos IPC</w:t>
      </w:r>
      <w:r>
        <w:t>: Son un sistema de clasificación internacional para patentes que permite identificar el área tecnológica a la que se refiere una patente. Cada código IPC está compuesto por una serie de dígitos que especifican categorías tecnológicas.</w:t>
      </w:r>
    </w:p>
    <w:p w14:paraId="169B7F03" w14:textId="11E17822" w:rsidR="00A26C64" w:rsidRDefault="00D371A3">
      <w:pPr>
        <w:pStyle w:val="FirstParagraph"/>
      </w:pPr>
      <w:r>
        <w:t>Esta función:</w:t>
      </w:r>
    </w:p>
    <w:p w14:paraId="06DF56B0" w14:textId="77777777" w:rsidR="00A26C64" w:rsidRDefault="00D371A3" w:rsidP="00A26C64">
      <w:pPr>
        <w:pStyle w:val="FirstParagraph"/>
        <w:numPr>
          <w:ilvl w:val="0"/>
          <w:numId w:val="7"/>
        </w:numPr>
      </w:pPr>
      <w:r>
        <w:t>Separa los códigos IPC: Descompone la columna “I P C” en varias filas según un delimitador (;).</w:t>
      </w:r>
    </w:p>
    <w:p w14:paraId="0027F656" w14:textId="77777777" w:rsidR="00A26C64" w:rsidRDefault="00D371A3" w:rsidP="00A26C64">
      <w:pPr>
        <w:pStyle w:val="FirstParagraph"/>
        <w:numPr>
          <w:ilvl w:val="0"/>
          <w:numId w:val="7"/>
        </w:numPr>
      </w:pPr>
      <w:r>
        <w:t>Extrae los primeros tres dígitos: Solo se mantienen los primeros tres caracteres de cada código IPC.</w:t>
      </w:r>
    </w:p>
    <w:p w14:paraId="5E88A633" w14:textId="77777777" w:rsidR="00A26C64" w:rsidRDefault="00D371A3" w:rsidP="00A26C64">
      <w:pPr>
        <w:pStyle w:val="FirstParagraph"/>
        <w:numPr>
          <w:ilvl w:val="0"/>
          <w:numId w:val="7"/>
        </w:numPr>
      </w:pPr>
      <w:r>
        <w:t>Reagrupa los códigos: Une los códigos únicos por “Application Id”.</w:t>
      </w:r>
    </w:p>
    <w:p w14:paraId="51EF40A2" w14:textId="344F3A9F" w:rsidR="00C55A53" w:rsidRDefault="00D371A3" w:rsidP="00A26C64">
      <w:pPr>
        <w:pStyle w:val="FirstParagraph"/>
        <w:numPr>
          <w:ilvl w:val="0"/>
          <w:numId w:val="7"/>
        </w:numPr>
      </w:pPr>
      <w:r>
        <w:t>Combina con el DataFrame original: Reintegra esta información con las demás columnas del DataFrame original.</w:t>
      </w:r>
    </w:p>
    <w:p w14:paraId="628F72F9" w14:textId="77777777" w:rsidR="00C55A53" w:rsidRDefault="00D371A3">
      <w:pPr>
        <w:pStyle w:val="Ttulo2"/>
      </w:pPr>
      <w:bookmarkStart w:id="17" w:name="aplicar-la-función-a-los-dataframes"/>
      <w:bookmarkEnd w:id="16"/>
      <w:r>
        <w:t>Aplicar la función a los DataFrames</w:t>
      </w:r>
    </w:p>
    <w:p w14:paraId="343A986B" w14:textId="77777777" w:rsidR="00C55A53" w:rsidRDefault="00D371A3">
      <w:pPr>
        <w:pStyle w:val="SourceCode"/>
      </w:pPr>
      <w:r>
        <w:rPr>
          <w:rStyle w:val="NormalTok"/>
        </w:rPr>
        <w:t xml:space="preserve">df_rango_1_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r_codigos</w:t>
      </w:r>
      <w:r>
        <w:rPr>
          <w:rStyle w:val="NormalTok"/>
        </w:rPr>
        <w:t>(df_rango_1)</w:t>
      </w:r>
      <w:r>
        <w:br/>
      </w:r>
      <w:r>
        <w:rPr>
          <w:rStyle w:val="NormalTok"/>
        </w:rPr>
        <w:t xml:space="preserve">df_rango_2_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r_codigos</w:t>
      </w:r>
      <w:r>
        <w:rPr>
          <w:rStyle w:val="NormalTok"/>
        </w:rPr>
        <w:t>(df_rango_2)</w:t>
      </w:r>
      <w:r>
        <w:br/>
      </w:r>
      <w:r>
        <w:rPr>
          <w:rStyle w:val="NormalTok"/>
        </w:rPr>
        <w:t xml:space="preserve">df_rango_3_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r_codigos</w:t>
      </w:r>
      <w:r>
        <w:rPr>
          <w:rStyle w:val="NormalTok"/>
        </w:rPr>
        <w:t>(df_rango_3)</w:t>
      </w:r>
    </w:p>
    <w:p w14:paraId="46F6122B" w14:textId="77777777" w:rsidR="00C55A53" w:rsidRDefault="00D371A3">
      <w:pPr>
        <w:pStyle w:val="FirstParagraph"/>
      </w:pPr>
      <w:r>
        <w:t>Finalmente, se aplica la función separar_codigos a cada DataFrame generado en los rangos de años, obteniendo nuevos DataFrames con los códigos IPC separados y organizados.</w:t>
      </w:r>
    </w:p>
    <w:p w14:paraId="6923D888" w14:textId="77777777" w:rsidR="00C55A53" w:rsidRDefault="00D371A3">
      <w:pPr>
        <w:pStyle w:val="Ttulo1"/>
      </w:pPr>
      <w:bookmarkStart w:id="18" w:name="qué-es-una-matriz"/>
      <w:bookmarkEnd w:id="13"/>
      <w:bookmarkEnd w:id="17"/>
      <w:r>
        <w:t>¿Qué es una Matriz?</w:t>
      </w:r>
    </w:p>
    <w:p w14:paraId="1F36BC3D" w14:textId="77777777" w:rsidR="00C55A53" w:rsidRDefault="00D371A3">
      <w:pPr>
        <w:pStyle w:val="FirstParagraph"/>
      </w:pPr>
      <w:r>
        <w:t>Una matriz es una estructura de datos en R que organiza elementos en dos dimensiones: filas y columnas. A diferencia de un DataFrame, una matriz solo puede contener un tipo de datos (por ejemplo, solo números o solo caracteres). Aunque en este código no se utiliza directamente una matriz, es importante entender la diferencia con un DataFrame, que es más flexible al permitir múltiples tipos de datos.</w:t>
      </w:r>
    </w:p>
    <w:p w14:paraId="11E03A0B" w14:textId="77777777" w:rsidR="00C55A53" w:rsidRDefault="00D371A3">
      <w:pPr>
        <w:pStyle w:val="Ttulo1"/>
      </w:pPr>
      <w:bookmarkStart w:id="19" w:name="Xb8439130e4c9843fbc7cd717a88adf252a9b915"/>
      <w:bookmarkEnd w:id="18"/>
      <w:r>
        <w:t>Creación de la Matriz de Comparación con Columna de Sumatoria</w:t>
      </w:r>
    </w:p>
    <w:p w14:paraId="621F6F37" w14:textId="77777777" w:rsidR="00C55A53" w:rsidRDefault="00D371A3">
      <w:pPr>
        <w:pStyle w:val="Ttulo2"/>
      </w:pPr>
      <w:bookmarkStart w:id="20" w:name="X9d23ce17582d8143686df92a997d370db6c1577"/>
      <w:r>
        <w:t>Función para crear la matriz de comparación con columna de sumatoria</w:t>
      </w:r>
    </w:p>
    <w:p w14:paraId="6AFA8C29" w14:textId="77777777" w:rsidR="00C55A53" w:rsidRDefault="00D371A3">
      <w:pPr>
        <w:pStyle w:val="SourceCode"/>
      </w:pPr>
      <w:r>
        <w:rPr>
          <w:rStyle w:val="CommentTok"/>
        </w:rPr>
        <w:t># Función para crear la matriz de comparación con columna de sumatoria</w:t>
      </w:r>
      <w:r>
        <w:br/>
      </w:r>
      <w:r>
        <w:rPr>
          <w:rStyle w:val="NormalTok"/>
        </w:rPr>
        <w:t xml:space="preserve">crear_matriz_compar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_niveles, codigos_objetiv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btener los nombres de las columnas que contienen los códigos IPC</w:t>
      </w:r>
      <w:r>
        <w:br/>
      </w:r>
      <w:r>
        <w:rPr>
          <w:rStyle w:val="NormalTok"/>
        </w:rPr>
        <w:t xml:space="preserve">  columnas_codig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odigos_Unicos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f_niveles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Obtener los Application Ids</w:t>
      </w:r>
      <w:r>
        <w:br/>
      </w:r>
      <w:r>
        <w:rPr>
          <w:rStyle w:val="NormalTok"/>
        </w:rPr>
        <w:t xml:space="preserve">  application_ids </w:t>
      </w:r>
      <w:r>
        <w:rPr>
          <w:rStyle w:val="OtherTok"/>
        </w:rPr>
        <w:t>&lt;-</w:t>
      </w:r>
      <w:r>
        <w:rPr>
          <w:rStyle w:val="NormalTok"/>
        </w:rPr>
        <w:t xml:space="preserve"> df_nivele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pplication Id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r una matriz vacía con las dimensiones adecuadas</w:t>
      </w:r>
      <w:r>
        <w:br/>
      </w:r>
      <w:r>
        <w:rPr>
          <w:rStyle w:val="NormalTok"/>
        </w:rPr>
        <w:t xml:space="preserve">  matri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odigos_objetivo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_nivel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llenar la matriz con 1 si hay coincidencia de códigos IP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_niveles)) {</w:t>
      </w:r>
      <w:r>
        <w:br/>
      </w:r>
      <w:r>
        <w:rPr>
          <w:rStyle w:val="NormalTok"/>
        </w:rPr>
        <w:t xml:space="preserve">    codigos_presen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split</w:t>
      </w:r>
      <w:r>
        <w:rPr>
          <w:rStyle w:val="NormalTok"/>
        </w:rPr>
        <w:t xml:space="preserve">(df_niveles[i, columnas_codigos], </w:t>
      </w:r>
      <w:r>
        <w:rPr>
          <w:rStyle w:val="StringTok"/>
        </w:rPr>
        <w:t>";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odigos_objetivo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digos_objetivo[j] </w:t>
      </w:r>
      <w:r>
        <w:rPr>
          <w:rStyle w:val="SpecialCharTok"/>
        </w:rPr>
        <w:t>%in%</w:t>
      </w:r>
      <w:r>
        <w:rPr>
          <w:rStyle w:val="NormalTok"/>
        </w:rPr>
        <w:t xml:space="preserve"> codigos_presentes) {</w:t>
      </w:r>
      <w:r>
        <w:br/>
      </w:r>
      <w:r>
        <w:rPr>
          <w:rStyle w:val="NormalTok"/>
        </w:rPr>
        <w:t xml:space="preserve">        matriz[j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vertir la matriz en un data frame</w:t>
      </w:r>
      <w:r>
        <w:br/>
      </w:r>
      <w:r>
        <w:rPr>
          <w:rStyle w:val="NormalTok"/>
        </w:rPr>
        <w:t xml:space="preserve">  df_matri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atri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ñadir los nombres de columna (Application Id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df_matriz) </w:t>
      </w:r>
      <w:r>
        <w:rPr>
          <w:rStyle w:val="OtherTok"/>
        </w:rPr>
        <w:t>&lt;-</w:t>
      </w:r>
      <w:r>
        <w:rPr>
          <w:rStyle w:val="NormalTok"/>
        </w:rPr>
        <w:t xml:space="preserve"> application_id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ñadir los códigos como una columna al data frame</w:t>
      </w:r>
      <w:r>
        <w:br/>
      </w:r>
      <w:r>
        <w:rPr>
          <w:rStyle w:val="NormalTok"/>
        </w:rPr>
        <w:t xml:space="preserve">  df_matri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Codigo =</w:t>
      </w:r>
      <w:r>
        <w:rPr>
          <w:rStyle w:val="NormalTok"/>
        </w:rPr>
        <w:t xml:space="preserve"> codigos_objetivo, df_matri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erificar si df_matriz tiene más de una columna después de excluir la columna "Codigo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col</w:t>
      </w:r>
      <w:r>
        <w:rPr>
          <w:rStyle w:val="NormalTok"/>
        </w:rPr>
        <w:t xml:space="preserve">(df_matri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{  </w:t>
      </w:r>
      <w:r>
        <w:rPr>
          <w:rStyle w:val="CommentTok"/>
        </w:rPr>
        <w:t># Si tiene más de dos columnas (incluyendo "Codigo" y al menos una columna de dato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ñadir una columna con la sumatoria por fila</w:t>
      </w:r>
      <w:r>
        <w:br/>
      </w:r>
      <w:r>
        <w:rPr>
          <w:rStyle w:val="NormalTok"/>
        </w:rPr>
        <w:t xml:space="preserve">    df_matriz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df_matriz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 Excluir la columna "Codigo" en el cálculo de suma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 solo hay una columna de datos, la suma de esa fila es simplemente el valor de esa columna</w:t>
      </w:r>
      <w:r>
        <w:br/>
      </w:r>
      <w:r>
        <w:rPr>
          <w:rStyle w:val="NormalTok"/>
        </w:rPr>
        <w:t xml:space="preserve">    df_matriz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df_matriz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_matriz)</w:t>
      </w:r>
      <w:r>
        <w:br/>
      </w:r>
      <w:r>
        <w:rPr>
          <w:rStyle w:val="NormalTok"/>
        </w:rPr>
        <w:t>}</w:t>
      </w:r>
    </w:p>
    <w:p w14:paraId="28DFF26A" w14:textId="77777777" w:rsidR="00C55A53" w:rsidRDefault="00D371A3">
      <w:pPr>
        <w:pStyle w:val="FirstParagraph"/>
      </w:pPr>
      <w:r>
        <w:t>• Función crear_matriz_comparacion: Esta función toma dos argumentos: df_niveles, que es un DataFrame que contiene información sobre patentes, y codigos_objetivo, que es un vector con los códigos IPC (International Patent Classification) que se usarán para la comparación.</w:t>
      </w:r>
    </w:p>
    <w:p w14:paraId="3263872E" w14:textId="77777777" w:rsidR="00C55A53" w:rsidRDefault="00D371A3">
      <w:pPr>
        <w:pStyle w:val="Ttulo2"/>
      </w:pPr>
      <w:bookmarkStart w:id="21" w:name="Xb72da05a42593721d5842bbe171728587ec3771"/>
      <w:bookmarkEnd w:id="20"/>
      <w:r>
        <w:lastRenderedPageBreak/>
        <w:t>Obtener nombres de columnas con códigos IPC</w:t>
      </w:r>
    </w:p>
    <w:p w14:paraId="2F45ABCE" w14:textId="77777777" w:rsidR="00C55A53" w:rsidRDefault="00D371A3">
      <w:pPr>
        <w:pStyle w:val="FirstParagraph"/>
      </w:pPr>
      <w:r>
        <w:t>Se usa la función grep para encontrar las columnas que contienen los códigos IPC únicos. grep busca patrones en los nombres de columnas y devuelve los nombres que coinciden.</w:t>
      </w:r>
    </w:p>
    <w:p w14:paraId="1EDCCB3D" w14:textId="77777777" w:rsidR="00C55A53" w:rsidRDefault="00D371A3">
      <w:pPr>
        <w:pStyle w:val="Ttulo2"/>
      </w:pPr>
      <w:bookmarkStart w:id="22" w:name="obtener-application-ids"/>
      <w:bookmarkEnd w:id="21"/>
      <w:r>
        <w:t>Obtener Application Ids:</w:t>
      </w:r>
    </w:p>
    <w:p w14:paraId="176DAEFE" w14:textId="77777777" w:rsidR="00C55A53" w:rsidRDefault="00D371A3">
      <w:pPr>
        <w:pStyle w:val="FirstParagraph"/>
      </w:pPr>
      <w:r>
        <w:t>Extrae los identificadores de las solicitudes de patente (Application Ids) del DataFrame df_niveles.</w:t>
      </w:r>
    </w:p>
    <w:p w14:paraId="65DEF2DB" w14:textId="77777777" w:rsidR="00C55A53" w:rsidRDefault="00D371A3">
      <w:pPr>
        <w:pStyle w:val="Ttulo2"/>
      </w:pPr>
      <w:bookmarkStart w:id="23" w:name="crear-una-matriz-vacía"/>
      <w:bookmarkEnd w:id="22"/>
      <w:r>
        <w:t>Crear una matriz vacía:</w:t>
      </w:r>
    </w:p>
    <w:p w14:paraId="792EE866" w14:textId="77777777" w:rsidR="007D1F12" w:rsidRDefault="00D371A3" w:rsidP="007D1F12">
      <w:pPr>
        <w:pStyle w:val="FirstParagraph"/>
      </w:pPr>
      <w:r>
        <w:t>Se crea una matriz de ceros con filas correspondientes a los códigos objetivo y columnas correspondientes a las patentes.</w:t>
      </w:r>
    </w:p>
    <w:p w14:paraId="35179852" w14:textId="18BBD6DF" w:rsidR="00C55A53" w:rsidRDefault="00D371A3" w:rsidP="007D1F12">
      <w:pPr>
        <w:pStyle w:val="FirstParagraph"/>
        <w:numPr>
          <w:ilvl w:val="0"/>
          <w:numId w:val="10"/>
        </w:numPr>
      </w:pPr>
      <w:r>
        <w:t>Matriz: Una estructura de datos bidimensional con filas y columnas, donde cada elemento es numérico en este caso.</w:t>
      </w:r>
    </w:p>
    <w:p w14:paraId="653B56AE" w14:textId="77777777" w:rsidR="00C55A53" w:rsidRDefault="00D371A3">
      <w:pPr>
        <w:pStyle w:val="Ttulo2"/>
      </w:pPr>
      <w:bookmarkStart w:id="24" w:name="rellenar-la-matriz-con-coincidencias"/>
      <w:bookmarkEnd w:id="23"/>
      <w:r>
        <w:t>Rellenar la matriz con coincidencias:</w:t>
      </w:r>
    </w:p>
    <w:p w14:paraId="2E694E86" w14:textId="77777777" w:rsidR="007D1F12" w:rsidRDefault="00D371A3" w:rsidP="007D1F12">
      <w:pPr>
        <w:pStyle w:val="FirstParagraph"/>
        <w:numPr>
          <w:ilvl w:val="0"/>
          <w:numId w:val="9"/>
        </w:numPr>
      </w:pPr>
      <w:r>
        <w:t>Bucle exterior: Recorre cada fila del DataFrame, correspondiente a cada patente.</w:t>
      </w:r>
    </w:p>
    <w:p w14:paraId="62848DD4" w14:textId="77777777" w:rsidR="007D1F12" w:rsidRDefault="00D371A3" w:rsidP="007D1F12">
      <w:pPr>
        <w:pStyle w:val="FirstParagraph"/>
        <w:numPr>
          <w:ilvl w:val="0"/>
          <w:numId w:val="9"/>
        </w:numPr>
      </w:pPr>
      <w:r>
        <w:t>Bucle interior: Compara cada código objetivo con los códigos presentes en la patente.</w:t>
      </w:r>
    </w:p>
    <w:p w14:paraId="3A1C9B14" w14:textId="77777777" w:rsidR="007D1F12" w:rsidRDefault="00D371A3" w:rsidP="007D1F12">
      <w:pPr>
        <w:pStyle w:val="FirstParagraph"/>
        <w:numPr>
          <w:ilvl w:val="0"/>
          <w:numId w:val="9"/>
        </w:numPr>
      </w:pPr>
      <w:r>
        <w:t>str_split: Se usa para dividir los códigos IPC en una lista de códigos individuales.</w:t>
      </w:r>
    </w:p>
    <w:p w14:paraId="307949B2" w14:textId="6A46D314" w:rsidR="00C55A53" w:rsidRDefault="00D371A3" w:rsidP="007D1F12">
      <w:pPr>
        <w:pStyle w:val="FirstParagraph"/>
        <w:numPr>
          <w:ilvl w:val="0"/>
          <w:numId w:val="9"/>
        </w:numPr>
      </w:pPr>
      <w:r>
        <w:t>Asignación: Si un código objetivo está presente en los códigos IPC de una patente, se coloca un 1 en la matriz en la posición correspondiente.</w:t>
      </w:r>
    </w:p>
    <w:p w14:paraId="380D0E80" w14:textId="77777777" w:rsidR="00C55A53" w:rsidRDefault="00D371A3">
      <w:pPr>
        <w:pStyle w:val="Ttulo2"/>
      </w:pPr>
      <w:bookmarkStart w:id="25" w:name="convierte-la-matriz-en-un-dataframe"/>
      <w:bookmarkEnd w:id="24"/>
      <w:r>
        <w:t>Convierte la matriz en un DataFrame</w:t>
      </w:r>
    </w:p>
    <w:p w14:paraId="67F2205C" w14:textId="77777777" w:rsidR="00C55A53" w:rsidRDefault="00D371A3">
      <w:pPr>
        <w:pStyle w:val="FirstParagraph"/>
      </w:pPr>
      <w:r>
        <w:t>Convierte la matriz a un DataFrame para facilitar la manipulación y visualización.</w:t>
      </w:r>
    </w:p>
    <w:p w14:paraId="4ED05DC9" w14:textId="77777777" w:rsidR="00C55A53" w:rsidRDefault="00D371A3">
      <w:pPr>
        <w:pStyle w:val="Ttulo2"/>
      </w:pPr>
      <w:bookmarkStart w:id="26" w:name="añadir-nombres-de-columnas"/>
      <w:bookmarkEnd w:id="25"/>
      <w:r>
        <w:t>Añadir nombres de columnas</w:t>
      </w:r>
    </w:p>
    <w:p w14:paraId="2AAAC53B" w14:textId="77777777" w:rsidR="00C55A53" w:rsidRDefault="00D371A3">
      <w:pPr>
        <w:pStyle w:val="FirstParagraph"/>
      </w:pPr>
      <w:r>
        <w:t>Asigna los identificadores de solicitud de patente como nombres de las columnas del DataFrame.</w:t>
      </w:r>
    </w:p>
    <w:p w14:paraId="745D40C5" w14:textId="77777777" w:rsidR="00C55A53" w:rsidRDefault="00D371A3">
      <w:pPr>
        <w:pStyle w:val="Ttulo2"/>
      </w:pPr>
      <w:bookmarkStart w:id="27" w:name="añadir-codigos-como-columna"/>
      <w:bookmarkEnd w:id="26"/>
      <w:r>
        <w:t>Añadir codigos como columna</w:t>
      </w:r>
    </w:p>
    <w:p w14:paraId="388ACBB0" w14:textId="77777777" w:rsidR="00C55A53" w:rsidRDefault="00D371A3">
      <w:pPr>
        <w:pStyle w:val="FirstParagraph"/>
      </w:pPr>
      <w:r>
        <w:t>Añade una columna con los códigos IPC objetivo al DataFrame.</w:t>
      </w:r>
    </w:p>
    <w:p w14:paraId="3FB4FE2C" w14:textId="77777777" w:rsidR="00C55A53" w:rsidRDefault="00D371A3">
      <w:pPr>
        <w:pStyle w:val="Ttulo2"/>
      </w:pPr>
      <w:bookmarkStart w:id="28" w:name="añadir-la-columna-sumatoria"/>
      <w:bookmarkEnd w:id="27"/>
      <w:r>
        <w:t>Añadir la columna sumatoria</w:t>
      </w:r>
    </w:p>
    <w:p w14:paraId="3F8E7906" w14:textId="77777777" w:rsidR="007D1F12" w:rsidRDefault="00D371A3" w:rsidP="007D1F12">
      <w:pPr>
        <w:pStyle w:val="FirstParagraph"/>
        <w:numPr>
          <w:ilvl w:val="0"/>
          <w:numId w:val="11"/>
        </w:numPr>
      </w:pPr>
      <w:r>
        <w:t>rowSums: Calcula la suma de valores en cada fila, excluyendo la primera columna que contiene los códigos.</w:t>
      </w:r>
    </w:p>
    <w:p w14:paraId="1D87B2A8" w14:textId="1DDCED76" w:rsidR="00C55A53" w:rsidRDefault="00D371A3" w:rsidP="007D1F12">
      <w:pPr>
        <w:pStyle w:val="FirstParagraph"/>
        <w:numPr>
          <w:ilvl w:val="0"/>
          <w:numId w:val="11"/>
        </w:numPr>
      </w:pPr>
      <w:r>
        <w:t>Sumatoria: Añade una columna Total con la suma de coincidencias por fila, si hay más de una columna de datos.</w:t>
      </w:r>
    </w:p>
    <w:p w14:paraId="79DD943F" w14:textId="77777777" w:rsidR="00C55A53" w:rsidRDefault="00D371A3">
      <w:pPr>
        <w:pStyle w:val="Ttulo2"/>
      </w:pPr>
      <w:bookmarkStart w:id="29" w:name="definir-los-códigos-objetivo"/>
      <w:bookmarkEnd w:id="28"/>
      <w:r>
        <w:t>Definir los Códigos Objetivo:</w:t>
      </w:r>
    </w:p>
    <w:p w14:paraId="448D1E16" w14:textId="77777777" w:rsidR="00C55A53" w:rsidRDefault="00D371A3">
      <w:pPr>
        <w:pStyle w:val="SourceCode"/>
      </w:pPr>
      <w:r>
        <w:rPr>
          <w:rStyle w:val="NormalTok"/>
        </w:rPr>
        <w:t xml:space="preserve">codigos_objeti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01"</w:t>
      </w:r>
      <w:r>
        <w:rPr>
          <w:rStyle w:val="NormalTok"/>
        </w:rPr>
        <w:t xml:space="preserve">, </w:t>
      </w:r>
      <w:r>
        <w:rPr>
          <w:rStyle w:val="StringTok"/>
        </w:rPr>
        <w:t>"A21"</w:t>
      </w:r>
      <w:r>
        <w:rPr>
          <w:rStyle w:val="NormalTok"/>
        </w:rPr>
        <w:t xml:space="preserve">, </w:t>
      </w:r>
      <w:r>
        <w:rPr>
          <w:rStyle w:val="StringTok"/>
        </w:rPr>
        <w:t>"A22"</w:t>
      </w:r>
      <w:r>
        <w:rPr>
          <w:rStyle w:val="NormalTok"/>
        </w:rPr>
        <w:t xml:space="preserve">, </w:t>
      </w:r>
      <w:r>
        <w:rPr>
          <w:rStyle w:val="StringTok"/>
        </w:rPr>
        <w:t>"A23"</w:t>
      </w:r>
      <w:r>
        <w:rPr>
          <w:rStyle w:val="NormalTok"/>
        </w:rPr>
        <w:t xml:space="preserve">, </w:t>
      </w:r>
      <w:r>
        <w:rPr>
          <w:rStyle w:val="StringTok"/>
        </w:rPr>
        <w:t>"A24"</w:t>
      </w:r>
      <w:r>
        <w:rPr>
          <w:rStyle w:val="NormalTok"/>
        </w:rPr>
        <w:t xml:space="preserve">, </w:t>
      </w:r>
      <w:r>
        <w:rPr>
          <w:rStyle w:val="StringTok"/>
        </w:rPr>
        <w:t>"A41"</w:t>
      </w:r>
      <w:r>
        <w:rPr>
          <w:rStyle w:val="NormalTok"/>
        </w:rPr>
        <w:t xml:space="preserve">, </w:t>
      </w:r>
      <w:r>
        <w:rPr>
          <w:rStyle w:val="StringTok"/>
        </w:rPr>
        <w:t>"A42"</w:t>
      </w:r>
      <w:r>
        <w:rPr>
          <w:rStyle w:val="NormalTok"/>
        </w:rPr>
        <w:t xml:space="preserve">, </w:t>
      </w:r>
      <w:r>
        <w:rPr>
          <w:rStyle w:val="StringTok"/>
        </w:rPr>
        <w:t>"A43"</w:t>
      </w:r>
      <w:r>
        <w:rPr>
          <w:rStyle w:val="NormalTok"/>
        </w:rPr>
        <w:t xml:space="preserve">, </w:t>
      </w:r>
      <w:r>
        <w:rPr>
          <w:rStyle w:val="StringTok"/>
        </w:rPr>
        <w:t>"A4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45"</w:t>
      </w:r>
      <w:r>
        <w:rPr>
          <w:rStyle w:val="NormalTok"/>
        </w:rPr>
        <w:t xml:space="preserve">, </w:t>
      </w:r>
      <w:r>
        <w:rPr>
          <w:rStyle w:val="StringTok"/>
        </w:rPr>
        <w:t>"A46"</w:t>
      </w:r>
      <w:r>
        <w:rPr>
          <w:rStyle w:val="NormalTok"/>
        </w:rPr>
        <w:t xml:space="preserve">, </w:t>
      </w:r>
      <w:r>
        <w:rPr>
          <w:rStyle w:val="StringTok"/>
        </w:rPr>
        <w:t>"A47"</w:t>
      </w:r>
      <w:r>
        <w:rPr>
          <w:rStyle w:val="NormalTok"/>
        </w:rPr>
        <w:t xml:space="preserve">, </w:t>
      </w:r>
      <w:r>
        <w:rPr>
          <w:rStyle w:val="StringTok"/>
        </w:rPr>
        <w:t>"A61"</w:t>
      </w:r>
      <w:r>
        <w:rPr>
          <w:rStyle w:val="NormalTok"/>
        </w:rPr>
        <w:t xml:space="preserve">, </w:t>
      </w:r>
      <w:r>
        <w:rPr>
          <w:rStyle w:val="StringTok"/>
        </w:rPr>
        <w:t>"A62"</w:t>
      </w:r>
      <w:r>
        <w:rPr>
          <w:rStyle w:val="NormalTok"/>
        </w:rPr>
        <w:t xml:space="preserve">, </w:t>
      </w:r>
      <w:r>
        <w:rPr>
          <w:rStyle w:val="StringTok"/>
        </w:rPr>
        <w:t>"A63"</w:t>
      </w:r>
      <w:r>
        <w:rPr>
          <w:rStyle w:val="NormalTok"/>
        </w:rPr>
        <w:t xml:space="preserve">, </w:t>
      </w:r>
      <w:r>
        <w:rPr>
          <w:rStyle w:val="StringTok"/>
        </w:rPr>
        <w:t>"A99"</w:t>
      </w:r>
      <w:r>
        <w:rPr>
          <w:rStyle w:val="NormalTok"/>
        </w:rPr>
        <w:t xml:space="preserve">, </w:t>
      </w:r>
      <w:r>
        <w:rPr>
          <w:rStyle w:val="StringTok"/>
        </w:rPr>
        <w:t>"B01"</w:t>
      </w:r>
      <w:r>
        <w:rPr>
          <w:rStyle w:val="NormalTok"/>
        </w:rPr>
        <w:t xml:space="preserve">, </w:t>
      </w:r>
      <w:r>
        <w:rPr>
          <w:rStyle w:val="StringTok"/>
        </w:rPr>
        <w:t>"B02"</w:t>
      </w:r>
      <w:r>
        <w:rPr>
          <w:rStyle w:val="NormalTok"/>
        </w:rPr>
        <w:t xml:space="preserve">, </w:t>
      </w:r>
      <w:r>
        <w:rPr>
          <w:rStyle w:val="StringTok"/>
        </w:rPr>
        <w:t>"B03"</w:t>
      </w:r>
      <w:r>
        <w:rPr>
          <w:rStyle w:val="NormalTok"/>
        </w:rPr>
        <w:t xml:space="preserve">, </w:t>
      </w:r>
      <w:r>
        <w:rPr>
          <w:rStyle w:val="StringTok"/>
        </w:rPr>
        <w:t>"B0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05"</w:t>
      </w:r>
      <w:r>
        <w:rPr>
          <w:rStyle w:val="NormalTok"/>
        </w:rPr>
        <w:t xml:space="preserve">, </w:t>
      </w:r>
      <w:r>
        <w:rPr>
          <w:rStyle w:val="StringTok"/>
        </w:rPr>
        <w:t>"B06"</w:t>
      </w:r>
      <w:r>
        <w:rPr>
          <w:rStyle w:val="NormalTok"/>
        </w:rPr>
        <w:t xml:space="preserve">, </w:t>
      </w:r>
      <w:r>
        <w:rPr>
          <w:rStyle w:val="StringTok"/>
        </w:rPr>
        <w:t>"B07"</w:t>
      </w:r>
      <w:r>
        <w:rPr>
          <w:rStyle w:val="NormalTok"/>
        </w:rPr>
        <w:t xml:space="preserve">, </w:t>
      </w:r>
      <w:r>
        <w:rPr>
          <w:rStyle w:val="StringTok"/>
        </w:rPr>
        <w:t>"B08"</w:t>
      </w:r>
      <w:r>
        <w:rPr>
          <w:rStyle w:val="NormalTok"/>
        </w:rPr>
        <w:t xml:space="preserve">, </w:t>
      </w:r>
      <w:r>
        <w:rPr>
          <w:rStyle w:val="StringTok"/>
        </w:rPr>
        <w:t>"B09"</w:t>
      </w:r>
      <w:r>
        <w:rPr>
          <w:rStyle w:val="NormalTok"/>
        </w:rPr>
        <w:t xml:space="preserve">, </w:t>
      </w:r>
      <w:r>
        <w:rPr>
          <w:rStyle w:val="StringTok"/>
        </w:rPr>
        <w:t>"B21"</w:t>
      </w:r>
      <w:r>
        <w:rPr>
          <w:rStyle w:val="NormalTok"/>
        </w:rPr>
        <w:t xml:space="preserve">, </w:t>
      </w:r>
      <w:r>
        <w:rPr>
          <w:rStyle w:val="StringTok"/>
        </w:rPr>
        <w:t>"B22"</w:t>
      </w:r>
      <w:r>
        <w:rPr>
          <w:rStyle w:val="NormalTok"/>
        </w:rPr>
        <w:t xml:space="preserve">, </w:t>
      </w:r>
      <w:r>
        <w:rPr>
          <w:rStyle w:val="StringTok"/>
        </w:rPr>
        <w:t>"B23"</w:t>
      </w:r>
      <w:r>
        <w:rPr>
          <w:rStyle w:val="NormalTok"/>
        </w:rPr>
        <w:t xml:space="preserve">, </w:t>
      </w:r>
      <w:r>
        <w:rPr>
          <w:rStyle w:val="StringTok"/>
        </w:rPr>
        <w:t>"B24"</w:t>
      </w:r>
      <w:r>
        <w:rPr>
          <w:rStyle w:val="NormalTok"/>
        </w:rPr>
        <w:t xml:space="preserve">, </w:t>
      </w:r>
      <w:r>
        <w:rPr>
          <w:rStyle w:val="StringTok"/>
        </w:rPr>
        <w:t>"B25"</w:t>
      </w:r>
      <w:r>
        <w:rPr>
          <w:rStyle w:val="NormalTok"/>
        </w:rPr>
        <w:t xml:space="preserve">, </w:t>
      </w:r>
      <w:r>
        <w:rPr>
          <w:rStyle w:val="StringTok"/>
        </w:rPr>
        <w:t>"B26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27"</w:t>
      </w:r>
      <w:r>
        <w:rPr>
          <w:rStyle w:val="NormalTok"/>
        </w:rPr>
        <w:t xml:space="preserve">, </w:t>
      </w:r>
      <w:r>
        <w:rPr>
          <w:rStyle w:val="StringTok"/>
        </w:rPr>
        <w:t>"B28"</w:t>
      </w:r>
      <w:r>
        <w:rPr>
          <w:rStyle w:val="NormalTok"/>
        </w:rPr>
        <w:t xml:space="preserve">, </w:t>
      </w:r>
      <w:r>
        <w:rPr>
          <w:rStyle w:val="StringTok"/>
        </w:rPr>
        <w:t>"B29"</w:t>
      </w:r>
      <w:r>
        <w:rPr>
          <w:rStyle w:val="NormalTok"/>
        </w:rPr>
        <w:t xml:space="preserve">, </w:t>
      </w:r>
      <w:r>
        <w:rPr>
          <w:rStyle w:val="StringTok"/>
        </w:rPr>
        <w:t>"B30"</w:t>
      </w:r>
      <w:r>
        <w:rPr>
          <w:rStyle w:val="NormalTok"/>
        </w:rPr>
        <w:t xml:space="preserve">, </w:t>
      </w:r>
      <w:r>
        <w:rPr>
          <w:rStyle w:val="StringTok"/>
        </w:rPr>
        <w:t>"B31"</w:t>
      </w:r>
      <w:r>
        <w:rPr>
          <w:rStyle w:val="NormalTok"/>
        </w:rPr>
        <w:t xml:space="preserve">, </w:t>
      </w:r>
      <w:r>
        <w:rPr>
          <w:rStyle w:val="StringTok"/>
        </w:rPr>
        <w:t>"B32"</w:t>
      </w:r>
      <w:r>
        <w:rPr>
          <w:rStyle w:val="NormalTok"/>
        </w:rPr>
        <w:t xml:space="preserve">, </w:t>
      </w:r>
      <w:r>
        <w:rPr>
          <w:rStyle w:val="StringTok"/>
        </w:rPr>
        <w:t>"B33"</w:t>
      </w:r>
      <w:r>
        <w:rPr>
          <w:rStyle w:val="NormalTok"/>
        </w:rPr>
        <w:t xml:space="preserve">, </w:t>
      </w:r>
      <w:r>
        <w:rPr>
          <w:rStyle w:val="StringTok"/>
        </w:rPr>
        <w:t>"B41"</w:t>
      </w:r>
      <w:r>
        <w:rPr>
          <w:rStyle w:val="NormalTok"/>
        </w:rPr>
        <w:t xml:space="preserve">, </w:t>
      </w:r>
      <w:r>
        <w:rPr>
          <w:rStyle w:val="StringTok"/>
        </w:rPr>
        <w:t>"B42"</w:t>
      </w:r>
      <w:r>
        <w:rPr>
          <w:rStyle w:val="NormalTok"/>
        </w:rPr>
        <w:t xml:space="preserve">, </w:t>
      </w:r>
      <w:r>
        <w:rPr>
          <w:rStyle w:val="StringTok"/>
        </w:rPr>
        <w:t>"B43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44"</w:t>
      </w:r>
      <w:r>
        <w:rPr>
          <w:rStyle w:val="NormalTok"/>
        </w:rPr>
        <w:t xml:space="preserve">, </w:t>
      </w:r>
      <w:r>
        <w:rPr>
          <w:rStyle w:val="StringTok"/>
        </w:rPr>
        <w:t>"B60"</w:t>
      </w:r>
      <w:r>
        <w:rPr>
          <w:rStyle w:val="NormalTok"/>
        </w:rPr>
        <w:t xml:space="preserve">, </w:t>
      </w:r>
      <w:r>
        <w:rPr>
          <w:rStyle w:val="StringTok"/>
        </w:rPr>
        <w:t>"B61"</w:t>
      </w:r>
      <w:r>
        <w:rPr>
          <w:rStyle w:val="NormalTok"/>
        </w:rPr>
        <w:t xml:space="preserve">, </w:t>
      </w:r>
      <w:r>
        <w:rPr>
          <w:rStyle w:val="StringTok"/>
        </w:rPr>
        <w:t>"B62"</w:t>
      </w:r>
      <w:r>
        <w:rPr>
          <w:rStyle w:val="NormalTok"/>
        </w:rPr>
        <w:t xml:space="preserve">, </w:t>
      </w:r>
      <w:r>
        <w:rPr>
          <w:rStyle w:val="StringTok"/>
        </w:rPr>
        <w:t>"B63"</w:t>
      </w:r>
      <w:r>
        <w:rPr>
          <w:rStyle w:val="NormalTok"/>
        </w:rPr>
        <w:t xml:space="preserve">, </w:t>
      </w:r>
      <w:r>
        <w:rPr>
          <w:rStyle w:val="StringTok"/>
        </w:rPr>
        <w:t>"B64"</w:t>
      </w:r>
      <w:r>
        <w:rPr>
          <w:rStyle w:val="NormalTok"/>
        </w:rPr>
        <w:t xml:space="preserve">, </w:t>
      </w:r>
      <w:r>
        <w:rPr>
          <w:rStyle w:val="StringTok"/>
        </w:rPr>
        <w:t>"B65"</w:t>
      </w:r>
      <w:r>
        <w:rPr>
          <w:rStyle w:val="NormalTok"/>
        </w:rPr>
        <w:t xml:space="preserve">, </w:t>
      </w:r>
      <w:r>
        <w:rPr>
          <w:rStyle w:val="StringTok"/>
        </w:rPr>
        <w:t>"B66"</w:t>
      </w:r>
      <w:r>
        <w:rPr>
          <w:rStyle w:val="NormalTok"/>
        </w:rPr>
        <w:t xml:space="preserve">, </w:t>
      </w:r>
      <w:r>
        <w:rPr>
          <w:rStyle w:val="StringTok"/>
        </w:rPr>
        <w:t>"B67"</w:t>
      </w:r>
      <w:r>
        <w:rPr>
          <w:rStyle w:val="NormalTok"/>
        </w:rPr>
        <w:t xml:space="preserve">, </w:t>
      </w:r>
      <w:r>
        <w:rPr>
          <w:rStyle w:val="StringTok"/>
        </w:rPr>
        <w:t>"B68"</w:t>
      </w:r>
      <w:r>
        <w:rPr>
          <w:rStyle w:val="NormalTok"/>
        </w:rPr>
        <w:t xml:space="preserve">, </w:t>
      </w:r>
      <w:r>
        <w:rPr>
          <w:rStyle w:val="StringTok"/>
        </w:rPr>
        <w:t>"B81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82"</w:t>
      </w:r>
      <w:r>
        <w:rPr>
          <w:rStyle w:val="NormalTok"/>
        </w:rPr>
        <w:t xml:space="preserve">, </w:t>
      </w:r>
      <w:r>
        <w:rPr>
          <w:rStyle w:val="StringTok"/>
        </w:rPr>
        <w:t>"B99"</w:t>
      </w:r>
      <w:r>
        <w:rPr>
          <w:rStyle w:val="NormalTok"/>
        </w:rPr>
        <w:t xml:space="preserve">, </w:t>
      </w:r>
      <w:r>
        <w:rPr>
          <w:rStyle w:val="StringTok"/>
        </w:rPr>
        <w:t>"C01"</w:t>
      </w:r>
      <w:r>
        <w:rPr>
          <w:rStyle w:val="NormalTok"/>
        </w:rPr>
        <w:t xml:space="preserve">, </w:t>
      </w:r>
      <w:r>
        <w:rPr>
          <w:rStyle w:val="StringTok"/>
        </w:rPr>
        <w:t>"C02"</w:t>
      </w:r>
      <w:r>
        <w:rPr>
          <w:rStyle w:val="NormalTok"/>
        </w:rPr>
        <w:t xml:space="preserve">, </w:t>
      </w:r>
      <w:r>
        <w:rPr>
          <w:rStyle w:val="StringTok"/>
        </w:rPr>
        <w:t>"C03"</w:t>
      </w:r>
      <w:r>
        <w:rPr>
          <w:rStyle w:val="NormalTok"/>
        </w:rPr>
        <w:t xml:space="preserve">, </w:t>
      </w:r>
      <w:r>
        <w:rPr>
          <w:rStyle w:val="StringTok"/>
        </w:rPr>
        <w:t>"C04"</w:t>
      </w:r>
      <w:r>
        <w:rPr>
          <w:rStyle w:val="NormalTok"/>
        </w:rPr>
        <w:t xml:space="preserve">, </w:t>
      </w:r>
      <w:r>
        <w:rPr>
          <w:rStyle w:val="StringTok"/>
        </w:rPr>
        <w:t>"C05"</w:t>
      </w:r>
      <w:r>
        <w:rPr>
          <w:rStyle w:val="NormalTok"/>
        </w:rPr>
        <w:t xml:space="preserve">, </w:t>
      </w:r>
      <w:r>
        <w:rPr>
          <w:rStyle w:val="StringTok"/>
        </w:rPr>
        <w:t>"C06"</w:t>
      </w:r>
      <w:r>
        <w:rPr>
          <w:rStyle w:val="NormalTok"/>
        </w:rPr>
        <w:t xml:space="preserve">, </w:t>
      </w:r>
      <w:r>
        <w:rPr>
          <w:rStyle w:val="StringTok"/>
        </w:rPr>
        <w:t>"C07"</w:t>
      </w:r>
      <w:r>
        <w:rPr>
          <w:rStyle w:val="NormalTok"/>
        </w:rPr>
        <w:t xml:space="preserve">, </w:t>
      </w:r>
      <w:r>
        <w:rPr>
          <w:rStyle w:val="StringTok"/>
        </w:rPr>
        <w:t>"C08"</w:t>
      </w:r>
      <w:r>
        <w:rPr>
          <w:rStyle w:val="NormalTok"/>
        </w:rPr>
        <w:t xml:space="preserve">, </w:t>
      </w:r>
      <w:r>
        <w:rPr>
          <w:rStyle w:val="StringTok"/>
        </w:rPr>
        <w:t>"C09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10"</w:t>
      </w:r>
      <w:r>
        <w:rPr>
          <w:rStyle w:val="NormalTok"/>
        </w:rPr>
        <w:t xml:space="preserve">, </w:t>
      </w:r>
      <w:r>
        <w:rPr>
          <w:rStyle w:val="StringTok"/>
        </w:rPr>
        <w:t>"C11"</w:t>
      </w:r>
      <w:r>
        <w:rPr>
          <w:rStyle w:val="NormalTok"/>
        </w:rPr>
        <w:t xml:space="preserve">, </w:t>
      </w:r>
      <w:r>
        <w:rPr>
          <w:rStyle w:val="StringTok"/>
        </w:rPr>
        <w:t>"C12"</w:t>
      </w:r>
      <w:r>
        <w:rPr>
          <w:rStyle w:val="NormalTok"/>
        </w:rPr>
        <w:t xml:space="preserve">, </w:t>
      </w:r>
      <w:r>
        <w:rPr>
          <w:rStyle w:val="StringTok"/>
        </w:rPr>
        <w:t>"C13"</w:t>
      </w:r>
      <w:r>
        <w:rPr>
          <w:rStyle w:val="NormalTok"/>
        </w:rPr>
        <w:t xml:space="preserve">, </w:t>
      </w:r>
      <w:r>
        <w:rPr>
          <w:rStyle w:val="StringTok"/>
        </w:rPr>
        <w:t>"C14"</w:t>
      </w:r>
      <w:r>
        <w:rPr>
          <w:rStyle w:val="NormalTok"/>
        </w:rPr>
        <w:t xml:space="preserve">, </w:t>
      </w:r>
      <w:r>
        <w:rPr>
          <w:rStyle w:val="StringTok"/>
        </w:rPr>
        <w:t>"C21"</w:t>
      </w:r>
      <w:r>
        <w:rPr>
          <w:rStyle w:val="NormalTok"/>
        </w:rPr>
        <w:t xml:space="preserve">, </w:t>
      </w:r>
      <w:r>
        <w:rPr>
          <w:rStyle w:val="StringTok"/>
        </w:rPr>
        <w:t>"C22"</w:t>
      </w:r>
      <w:r>
        <w:rPr>
          <w:rStyle w:val="NormalTok"/>
        </w:rPr>
        <w:t xml:space="preserve">, </w:t>
      </w:r>
      <w:r>
        <w:rPr>
          <w:rStyle w:val="StringTok"/>
        </w:rPr>
        <w:t>"C23"</w:t>
      </w:r>
      <w:r>
        <w:rPr>
          <w:rStyle w:val="NormalTok"/>
        </w:rPr>
        <w:t xml:space="preserve">, </w:t>
      </w:r>
      <w:r>
        <w:rPr>
          <w:rStyle w:val="StringTok"/>
        </w:rPr>
        <w:t>"C25"</w:t>
      </w:r>
      <w:r>
        <w:rPr>
          <w:rStyle w:val="NormalTok"/>
        </w:rPr>
        <w:t xml:space="preserve">, </w:t>
      </w:r>
      <w:r>
        <w:rPr>
          <w:rStyle w:val="StringTok"/>
        </w:rPr>
        <w:t>"C30"</w:t>
      </w:r>
      <w:r>
        <w:rPr>
          <w:rStyle w:val="NormalTok"/>
        </w:rPr>
        <w:t xml:space="preserve">, </w:t>
      </w:r>
      <w:r>
        <w:rPr>
          <w:rStyle w:val="StringTok"/>
        </w:rPr>
        <w:t>"C40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99"</w:t>
      </w:r>
      <w:r>
        <w:rPr>
          <w:rStyle w:val="NormalTok"/>
        </w:rPr>
        <w:t xml:space="preserve">, </w:t>
      </w:r>
      <w:r>
        <w:rPr>
          <w:rStyle w:val="StringTok"/>
        </w:rPr>
        <w:t>"D01"</w:t>
      </w:r>
      <w:r>
        <w:rPr>
          <w:rStyle w:val="NormalTok"/>
        </w:rPr>
        <w:t xml:space="preserve">, </w:t>
      </w:r>
      <w:r>
        <w:rPr>
          <w:rStyle w:val="StringTok"/>
        </w:rPr>
        <w:t>"D02"</w:t>
      </w:r>
      <w:r>
        <w:rPr>
          <w:rStyle w:val="NormalTok"/>
        </w:rPr>
        <w:t xml:space="preserve">, </w:t>
      </w:r>
      <w:r>
        <w:rPr>
          <w:rStyle w:val="StringTok"/>
        </w:rPr>
        <w:t>"D03"</w:t>
      </w:r>
      <w:r>
        <w:rPr>
          <w:rStyle w:val="NormalTok"/>
        </w:rPr>
        <w:t xml:space="preserve">, </w:t>
      </w:r>
      <w:r>
        <w:rPr>
          <w:rStyle w:val="StringTok"/>
        </w:rPr>
        <w:t>"D04"</w:t>
      </w:r>
      <w:r>
        <w:rPr>
          <w:rStyle w:val="NormalTok"/>
        </w:rPr>
        <w:t xml:space="preserve">, </w:t>
      </w:r>
      <w:r>
        <w:rPr>
          <w:rStyle w:val="StringTok"/>
        </w:rPr>
        <w:t>"D05"</w:t>
      </w:r>
      <w:r>
        <w:rPr>
          <w:rStyle w:val="NormalTok"/>
        </w:rPr>
        <w:t xml:space="preserve">, </w:t>
      </w:r>
      <w:r>
        <w:rPr>
          <w:rStyle w:val="StringTok"/>
        </w:rPr>
        <w:t>"D06"</w:t>
      </w:r>
      <w:r>
        <w:rPr>
          <w:rStyle w:val="NormalTok"/>
        </w:rPr>
        <w:t xml:space="preserve">, </w:t>
      </w:r>
      <w:r>
        <w:rPr>
          <w:rStyle w:val="StringTok"/>
        </w:rPr>
        <w:t>"D07"</w:t>
      </w:r>
      <w:r>
        <w:rPr>
          <w:rStyle w:val="NormalTok"/>
        </w:rPr>
        <w:t xml:space="preserve">, </w:t>
      </w:r>
      <w:r>
        <w:rPr>
          <w:rStyle w:val="StringTok"/>
        </w:rPr>
        <w:t>"D21"</w:t>
      </w:r>
      <w:r>
        <w:rPr>
          <w:rStyle w:val="NormalTok"/>
        </w:rPr>
        <w:t xml:space="preserve">, </w:t>
      </w:r>
      <w:r>
        <w:rPr>
          <w:rStyle w:val="StringTok"/>
        </w:rPr>
        <w:t>"D99"</w:t>
      </w:r>
      <w:r>
        <w:rPr>
          <w:rStyle w:val="NormalTok"/>
        </w:rPr>
        <w:t xml:space="preserve">, </w:t>
      </w:r>
      <w:r>
        <w:rPr>
          <w:rStyle w:val="StringTok"/>
        </w:rPr>
        <w:t>"E01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02"</w:t>
      </w:r>
      <w:r>
        <w:rPr>
          <w:rStyle w:val="NormalTok"/>
        </w:rPr>
        <w:t xml:space="preserve">, </w:t>
      </w:r>
      <w:r>
        <w:rPr>
          <w:rStyle w:val="StringTok"/>
        </w:rPr>
        <w:t>"E03"</w:t>
      </w:r>
      <w:r>
        <w:rPr>
          <w:rStyle w:val="NormalTok"/>
        </w:rPr>
        <w:t xml:space="preserve">, </w:t>
      </w:r>
      <w:r>
        <w:rPr>
          <w:rStyle w:val="StringTok"/>
        </w:rPr>
        <w:t>"E04"</w:t>
      </w:r>
      <w:r>
        <w:rPr>
          <w:rStyle w:val="NormalTok"/>
        </w:rPr>
        <w:t xml:space="preserve">, </w:t>
      </w:r>
      <w:r>
        <w:rPr>
          <w:rStyle w:val="StringTok"/>
        </w:rPr>
        <w:t>"E05"</w:t>
      </w:r>
      <w:r>
        <w:rPr>
          <w:rStyle w:val="NormalTok"/>
        </w:rPr>
        <w:t xml:space="preserve">, </w:t>
      </w:r>
      <w:r>
        <w:rPr>
          <w:rStyle w:val="StringTok"/>
        </w:rPr>
        <w:t>"E06"</w:t>
      </w:r>
      <w:r>
        <w:rPr>
          <w:rStyle w:val="NormalTok"/>
        </w:rPr>
        <w:t xml:space="preserve">, </w:t>
      </w:r>
      <w:r>
        <w:rPr>
          <w:rStyle w:val="StringTok"/>
        </w:rPr>
        <w:t>"E21"</w:t>
      </w:r>
      <w:r>
        <w:rPr>
          <w:rStyle w:val="NormalTok"/>
        </w:rPr>
        <w:t xml:space="preserve">, </w:t>
      </w:r>
      <w:r>
        <w:rPr>
          <w:rStyle w:val="StringTok"/>
        </w:rPr>
        <w:t>"E99"</w:t>
      </w:r>
      <w:r>
        <w:rPr>
          <w:rStyle w:val="NormalTok"/>
        </w:rPr>
        <w:t xml:space="preserve">, </w:t>
      </w:r>
      <w:r>
        <w:rPr>
          <w:rStyle w:val="StringTok"/>
        </w:rPr>
        <w:t>"F01"</w:t>
      </w:r>
      <w:r>
        <w:rPr>
          <w:rStyle w:val="NormalTok"/>
        </w:rPr>
        <w:t xml:space="preserve">, </w:t>
      </w:r>
      <w:r>
        <w:rPr>
          <w:rStyle w:val="StringTok"/>
        </w:rPr>
        <w:t>"F02"</w:t>
      </w:r>
      <w:r>
        <w:rPr>
          <w:rStyle w:val="NormalTok"/>
        </w:rPr>
        <w:t xml:space="preserve">, </w:t>
      </w:r>
      <w:r>
        <w:rPr>
          <w:rStyle w:val="StringTok"/>
        </w:rPr>
        <w:t>"F03"</w:t>
      </w:r>
      <w:r>
        <w:rPr>
          <w:rStyle w:val="NormalTok"/>
        </w:rPr>
        <w:t xml:space="preserve">, </w:t>
      </w:r>
      <w:r>
        <w:rPr>
          <w:rStyle w:val="StringTok"/>
        </w:rPr>
        <w:t>"F0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5"</w:t>
      </w:r>
      <w:r>
        <w:rPr>
          <w:rStyle w:val="NormalTok"/>
        </w:rPr>
        <w:t xml:space="preserve">, </w:t>
      </w:r>
      <w:r>
        <w:rPr>
          <w:rStyle w:val="StringTok"/>
        </w:rPr>
        <w:t>"F16"</w:t>
      </w:r>
      <w:r>
        <w:rPr>
          <w:rStyle w:val="NormalTok"/>
        </w:rPr>
        <w:t xml:space="preserve">, </w:t>
      </w:r>
      <w:r>
        <w:rPr>
          <w:rStyle w:val="StringTok"/>
        </w:rPr>
        <w:t>"F17"</w:t>
      </w:r>
      <w:r>
        <w:rPr>
          <w:rStyle w:val="NormalTok"/>
        </w:rPr>
        <w:t xml:space="preserve">, </w:t>
      </w:r>
      <w:r>
        <w:rPr>
          <w:rStyle w:val="StringTok"/>
        </w:rPr>
        <w:t>"F21"</w:t>
      </w:r>
      <w:r>
        <w:rPr>
          <w:rStyle w:val="NormalTok"/>
        </w:rPr>
        <w:t xml:space="preserve">, </w:t>
      </w:r>
      <w:r>
        <w:rPr>
          <w:rStyle w:val="StringTok"/>
        </w:rPr>
        <w:t>"F22"</w:t>
      </w:r>
      <w:r>
        <w:rPr>
          <w:rStyle w:val="NormalTok"/>
        </w:rPr>
        <w:t xml:space="preserve">, </w:t>
      </w:r>
      <w:r>
        <w:rPr>
          <w:rStyle w:val="StringTok"/>
        </w:rPr>
        <w:t>"F23"</w:t>
      </w:r>
      <w:r>
        <w:rPr>
          <w:rStyle w:val="NormalTok"/>
        </w:rPr>
        <w:t xml:space="preserve">, </w:t>
      </w:r>
      <w:r>
        <w:rPr>
          <w:rStyle w:val="StringTok"/>
        </w:rPr>
        <w:t>"F24"</w:t>
      </w:r>
      <w:r>
        <w:rPr>
          <w:rStyle w:val="NormalTok"/>
        </w:rPr>
        <w:t xml:space="preserve">, </w:t>
      </w:r>
      <w:r>
        <w:rPr>
          <w:rStyle w:val="StringTok"/>
        </w:rPr>
        <w:t>"F25"</w:t>
      </w:r>
      <w:r>
        <w:rPr>
          <w:rStyle w:val="NormalTok"/>
        </w:rPr>
        <w:t xml:space="preserve">, </w:t>
      </w:r>
      <w:r>
        <w:rPr>
          <w:rStyle w:val="StringTok"/>
        </w:rPr>
        <w:t>"F26"</w:t>
      </w:r>
      <w:r>
        <w:rPr>
          <w:rStyle w:val="NormalTok"/>
        </w:rPr>
        <w:t xml:space="preserve">, </w:t>
      </w:r>
      <w:r>
        <w:rPr>
          <w:rStyle w:val="StringTok"/>
        </w:rPr>
        <w:t>"F27"</w:t>
      </w:r>
      <w:r>
        <w:rPr>
          <w:rStyle w:val="NormalTok"/>
        </w:rPr>
        <w:t xml:space="preserve">, </w:t>
      </w:r>
      <w:r>
        <w:rPr>
          <w:rStyle w:val="StringTok"/>
        </w:rPr>
        <w:t>"F28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41"</w:t>
      </w:r>
      <w:r>
        <w:rPr>
          <w:rStyle w:val="NormalTok"/>
        </w:rPr>
        <w:t xml:space="preserve">, </w:t>
      </w:r>
      <w:r>
        <w:rPr>
          <w:rStyle w:val="StringTok"/>
        </w:rPr>
        <w:t>"F42"</w:t>
      </w:r>
      <w:r>
        <w:rPr>
          <w:rStyle w:val="NormalTok"/>
        </w:rPr>
        <w:t xml:space="preserve">, </w:t>
      </w:r>
      <w:r>
        <w:rPr>
          <w:rStyle w:val="StringTok"/>
        </w:rPr>
        <w:t>"F99"</w:t>
      </w:r>
      <w:r>
        <w:rPr>
          <w:rStyle w:val="NormalTok"/>
        </w:rPr>
        <w:t xml:space="preserve">, </w:t>
      </w:r>
      <w:r>
        <w:rPr>
          <w:rStyle w:val="StringTok"/>
        </w:rPr>
        <w:t>"G01"</w:t>
      </w:r>
      <w:r>
        <w:rPr>
          <w:rStyle w:val="NormalTok"/>
        </w:rPr>
        <w:t xml:space="preserve">, </w:t>
      </w:r>
      <w:r>
        <w:rPr>
          <w:rStyle w:val="StringTok"/>
        </w:rPr>
        <w:t>"G02"</w:t>
      </w:r>
      <w:r>
        <w:rPr>
          <w:rStyle w:val="NormalTok"/>
        </w:rPr>
        <w:t xml:space="preserve">, </w:t>
      </w:r>
      <w:r>
        <w:rPr>
          <w:rStyle w:val="StringTok"/>
        </w:rPr>
        <w:t>"G03"</w:t>
      </w:r>
      <w:r>
        <w:rPr>
          <w:rStyle w:val="NormalTok"/>
        </w:rPr>
        <w:t xml:space="preserve">, </w:t>
      </w:r>
      <w:r>
        <w:rPr>
          <w:rStyle w:val="StringTok"/>
        </w:rPr>
        <w:t>"G04"</w:t>
      </w:r>
      <w:r>
        <w:rPr>
          <w:rStyle w:val="NormalTok"/>
        </w:rPr>
        <w:t xml:space="preserve">, </w:t>
      </w:r>
      <w:r>
        <w:rPr>
          <w:rStyle w:val="StringTok"/>
        </w:rPr>
        <w:t>"G05"</w:t>
      </w:r>
      <w:r>
        <w:rPr>
          <w:rStyle w:val="NormalTok"/>
        </w:rPr>
        <w:t xml:space="preserve">, </w:t>
      </w:r>
      <w:r>
        <w:rPr>
          <w:rStyle w:val="StringTok"/>
        </w:rPr>
        <w:t>"G06"</w:t>
      </w:r>
      <w:r>
        <w:rPr>
          <w:rStyle w:val="NormalTok"/>
        </w:rPr>
        <w:t xml:space="preserve">, </w:t>
      </w:r>
      <w:r>
        <w:rPr>
          <w:rStyle w:val="StringTok"/>
        </w:rPr>
        <w:t>"G07"</w:t>
      </w:r>
      <w:r>
        <w:rPr>
          <w:rStyle w:val="NormalTok"/>
        </w:rPr>
        <w:t xml:space="preserve">, </w:t>
      </w:r>
      <w:r>
        <w:rPr>
          <w:rStyle w:val="StringTok"/>
        </w:rPr>
        <w:t>"G08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09"</w:t>
      </w:r>
      <w:r>
        <w:rPr>
          <w:rStyle w:val="NormalTok"/>
        </w:rPr>
        <w:t xml:space="preserve">, </w:t>
      </w:r>
      <w:r>
        <w:rPr>
          <w:rStyle w:val="StringTok"/>
        </w:rPr>
        <w:t>"G10"</w:t>
      </w:r>
      <w:r>
        <w:rPr>
          <w:rStyle w:val="NormalTok"/>
        </w:rPr>
        <w:t xml:space="preserve">, </w:t>
      </w:r>
      <w:r>
        <w:rPr>
          <w:rStyle w:val="StringTok"/>
        </w:rPr>
        <w:t>"G11"</w:t>
      </w:r>
      <w:r>
        <w:rPr>
          <w:rStyle w:val="NormalTok"/>
        </w:rPr>
        <w:t xml:space="preserve">, </w:t>
      </w:r>
      <w:r>
        <w:rPr>
          <w:rStyle w:val="StringTok"/>
        </w:rPr>
        <w:t>"G12"</w:t>
      </w:r>
      <w:r>
        <w:rPr>
          <w:rStyle w:val="NormalTok"/>
        </w:rPr>
        <w:t xml:space="preserve">, </w:t>
      </w:r>
      <w:r>
        <w:rPr>
          <w:rStyle w:val="StringTok"/>
        </w:rPr>
        <w:t>"G16"</w:t>
      </w:r>
      <w:r>
        <w:rPr>
          <w:rStyle w:val="NormalTok"/>
        </w:rPr>
        <w:t xml:space="preserve">, </w:t>
      </w:r>
      <w:r>
        <w:rPr>
          <w:rStyle w:val="StringTok"/>
        </w:rPr>
        <w:t>"G21"</w:t>
      </w:r>
      <w:r>
        <w:rPr>
          <w:rStyle w:val="NormalTok"/>
        </w:rPr>
        <w:t xml:space="preserve">, </w:t>
      </w:r>
      <w:r>
        <w:rPr>
          <w:rStyle w:val="StringTok"/>
        </w:rPr>
        <w:t>"G99"</w:t>
      </w:r>
      <w:r>
        <w:rPr>
          <w:rStyle w:val="NormalTok"/>
        </w:rPr>
        <w:t xml:space="preserve">, </w:t>
      </w:r>
      <w:r>
        <w:rPr>
          <w:rStyle w:val="StringTok"/>
        </w:rPr>
        <w:t>"H01"</w:t>
      </w:r>
      <w:r>
        <w:rPr>
          <w:rStyle w:val="NormalTok"/>
        </w:rPr>
        <w:t xml:space="preserve">, </w:t>
      </w:r>
      <w:r>
        <w:rPr>
          <w:rStyle w:val="StringTok"/>
        </w:rPr>
        <w:t>"H02"</w:t>
      </w:r>
      <w:r>
        <w:rPr>
          <w:rStyle w:val="NormalTok"/>
        </w:rPr>
        <w:t xml:space="preserve">, </w:t>
      </w:r>
      <w:r>
        <w:rPr>
          <w:rStyle w:val="StringTok"/>
        </w:rPr>
        <w:t>"H03"</w:t>
      </w:r>
      <w:r>
        <w:rPr>
          <w:rStyle w:val="NormalTok"/>
        </w:rPr>
        <w:t xml:space="preserve">, </w:t>
      </w:r>
      <w:r>
        <w:rPr>
          <w:rStyle w:val="StringTok"/>
        </w:rPr>
        <w:t>"H0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05"</w:t>
      </w:r>
      <w:r>
        <w:rPr>
          <w:rStyle w:val="NormalTok"/>
        </w:rPr>
        <w:t xml:space="preserve">, </w:t>
      </w:r>
      <w:r>
        <w:rPr>
          <w:rStyle w:val="StringTok"/>
        </w:rPr>
        <w:t>"H10"</w:t>
      </w:r>
      <w:r>
        <w:rPr>
          <w:rStyle w:val="NormalTok"/>
        </w:rPr>
        <w:t xml:space="preserve">, </w:t>
      </w:r>
      <w:r>
        <w:rPr>
          <w:rStyle w:val="StringTok"/>
        </w:rPr>
        <w:t>"H99"</w:t>
      </w:r>
      <w:r>
        <w:rPr>
          <w:rStyle w:val="NormalTok"/>
        </w:rPr>
        <w:t xml:space="preserve">) </w:t>
      </w:r>
    </w:p>
    <w:p w14:paraId="74C80CBA" w14:textId="5CDDA2BB" w:rsidR="00C55A53" w:rsidRDefault="00D371A3">
      <w:pPr>
        <w:pStyle w:val="FirstParagraph"/>
      </w:pPr>
      <w:r>
        <w:t>Define un vector con los códigos de las 132 clases que se van a comparar con los IPC de las patentes. Estos códigos representan clasificaciones específicas en el sistema IPC.</w:t>
      </w:r>
    </w:p>
    <w:p w14:paraId="3DB8D892" w14:textId="526B7277" w:rsidR="00C8023F" w:rsidRDefault="00C8023F" w:rsidP="00C8023F">
      <w:pPr>
        <w:pStyle w:val="NormalWeb"/>
        <w:numPr>
          <w:ilvl w:val="0"/>
          <w:numId w:val="20"/>
        </w:numPr>
      </w:pPr>
      <w:r>
        <w:rPr>
          <w:rStyle w:val="Textoennegrita"/>
        </w:rPr>
        <w:t>Nivel de Tres Dígitos</w:t>
      </w:r>
      <w:r>
        <w:t>: En este código, se utilizan los códigos IPC a nivel de tres dígitos para representar el perfil tecnológico de cada patente. Esto proporciona un nivel de detalle suficiente para clasificar patentes en áreas tecnológicas específicas sin ser demasiado granular.</w:t>
      </w:r>
    </w:p>
    <w:p w14:paraId="3828AB01" w14:textId="77777777" w:rsidR="00C8023F" w:rsidRDefault="00C8023F" w:rsidP="00C8023F">
      <w:pPr>
        <w:pStyle w:val="Ttulo2"/>
      </w:pPr>
      <w:r>
        <w:t>Perfil Tecnológico</w:t>
      </w:r>
    </w:p>
    <w:p w14:paraId="7F131804" w14:textId="39020A01" w:rsidR="00C8023F" w:rsidRPr="00C8023F" w:rsidRDefault="00C8023F" w:rsidP="00C8023F">
      <w:pPr>
        <w:pStyle w:val="NormalWeb"/>
      </w:pPr>
      <w:r>
        <w:t xml:space="preserve">En el contexto de este análisis, un </w:t>
      </w:r>
      <w:r w:rsidRPr="00C8023F">
        <w:rPr>
          <w:rStyle w:val="Textoennegrita"/>
          <w:b w:val="0"/>
        </w:rPr>
        <w:t>perfil tecnológico</w:t>
      </w:r>
      <w:r>
        <w:t xml:space="preserve"> se refiere a una representación del conjunto de áreas tecnológicas a las que se asocia una patente. Los perfiles tecnológicos están basados en las </w:t>
      </w:r>
      <w:r w:rsidRPr="00C8023F">
        <w:rPr>
          <w:rStyle w:val="Textoennegrita"/>
          <w:b w:val="0"/>
        </w:rPr>
        <w:t>132 clases de patentes derivadas del nivel de tres dígitos de los códigos IPC (International Patent Classification)</w:t>
      </w:r>
      <w:r w:rsidRPr="00C8023F">
        <w:rPr>
          <w:b/>
        </w:rPr>
        <w:t>.</w:t>
      </w:r>
    </w:p>
    <w:p w14:paraId="399D3A80" w14:textId="77777777" w:rsidR="00C55A53" w:rsidRDefault="00D371A3">
      <w:pPr>
        <w:pStyle w:val="Ttulo2"/>
      </w:pPr>
      <w:bookmarkStart w:id="30" w:name="crear-las-matrices-de-comparación"/>
      <w:bookmarkEnd w:id="29"/>
      <w:r>
        <w:t>Crear las matrices de comparación</w:t>
      </w:r>
    </w:p>
    <w:p w14:paraId="5FDA0EF3" w14:textId="77777777" w:rsidR="00C55A53" w:rsidRDefault="00D371A3">
      <w:pPr>
        <w:pStyle w:val="SourceCode"/>
      </w:pPr>
      <w:r>
        <w:rPr>
          <w:rStyle w:val="NormalTok"/>
        </w:rPr>
        <w:t xml:space="preserve">matriz_rango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r_matriz_comparacion</w:t>
      </w:r>
      <w:r>
        <w:rPr>
          <w:rStyle w:val="NormalTok"/>
        </w:rPr>
        <w:t>(df_rango_1_niveles, codigos_objetivo)</w:t>
      </w:r>
      <w:r>
        <w:br/>
      </w:r>
      <w:r>
        <w:rPr>
          <w:rStyle w:val="NormalTok"/>
        </w:rPr>
        <w:t xml:space="preserve">matriz_rango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r_matriz_comparacion</w:t>
      </w:r>
      <w:r>
        <w:rPr>
          <w:rStyle w:val="NormalTok"/>
        </w:rPr>
        <w:t>(df_rango_2_niveles, codigos_objetivo)</w:t>
      </w:r>
      <w:r>
        <w:br/>
      </w:r>
      <w:r>
        <w:rPr>
          <w:rStyle w:val="NormalTok"/>
        </w:rPr>
        <w:t xml:space="preserve">matriz_rango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r_matriz_comparacion</w:t>
      </w:r>
      <w:r>
        <w:rPr>
          <w:rStyle w:val="NormalTok"/>
        </w:rPr>
        <w:t>(df_rango_3_niveles, codigos_objetivo)</w:t>
      </w:r>
    </w:p>
    <w:p w14:paraId="4B7C60EF" w14:textId="77777777" w:rsidR="00C55A53" w:rsidRDefault="00D371A3">
      <w:pPr>
        <w:pStyle w:val="FirstParagraph"/>
      </w:pPr>
      <w:r>
        <w:t>Aplica la función crear_matriz_comparacion a cada DataFrame (correspondiente a diferentes rangos de años) para generar matrices de comparación que contienen la información sobre las coincidencias de códigos IPC.</w:t>
      </w:r>
    </w:p>
    <w:p w14:paraId="7D9F96CC" w14:textId="77777777" w:rsidR="00C55A53" w:rsidRDefault="00D371A3">
      <w:pPr>
        <w:pStyle w:val="Ttulo1"/>
      </w:pPr>
      <w:bookmarkStart w:id="31" w:name="Xc32c5dda612ad49c55adbf4262d72ec07da09e8"/>
      <w:bookmarkEnd w:id="19"/>
      <w:bookmarkEnd w:id="30"/>
      <w:r>
        <w:t>Creación y Guardado del Archivo Excel con Resultados</w:t>
      </w:r>
    </w:p>
    <w:p w14:paraId="6E69187A" w14:textId="77777777" w:rsidR="00C55A53" w:rsidRDefault="00D371A3">
      <w:pPr>
        <w:pStyle w:val="Ttulo2"/>
      </w:pPr>
      <w:bookmarkStart w:id="32" w:name="Xc1f0a2b53bc981492a48686740fc226db152058"/>
      <w:r>
        <w:t>Crear un nuevo archivo Excel y agregar hojas con los resultados</w:t>
      </w:r>
    </w:p>
    <w:p w14:paraId="50DCF0A3" w14:textId="77777777" w:rsidR="00C55A53" w:rsidRDefault="00D371A3"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Workbook</w:t>
      </w:r>
      <w:r>
        <w:rPr>
          <w:rStyle w:val="NormalTok"/>
        </w:rPr>
        <w:t>()</w:t>
      </w:r>
    </w:p>
    <w:p w14:paraId="470881D8" w14:textId="539DC68B" w:rsidR="00C55A53" w:rsidRDefault="00D371A3" w:rsidP="007D1F12">
      <w:pPr>
        <w:pStyle w:val="FirstParagraph"/>
        <w:numPr>
          <w:ilvl w:val="0"/>
          <w:numId w:val="12"/>
        </w:numPr>
      </w:pPr>
      <w:r>
        <w:t>createWorkbook(): Función de la librería openxlsx que crea un nuevo archivo de libro de trabajo de Excel (Workbook) vacío.</w:t>
      </w:r>
    </w:p>
    <w:p w14:paraId="2C6A1323" w14:textId="77777777" w:rsidR="00C55A53" w:rsidRDefault="00D371A3">
      <w:pPr>
        <w:pStyle w:val="Ttulo2"/>
      </w:pPr>
      <w:bookmarkStart w:id="33" w:name="X407a2f0a3bcbd95ceb43c7cfcb2dfa0ca6e9450"/>
      <w:bookmarkEnd w:id="32"/>
      <w:r>
        <w:t>Definir Función para Agregar Hojas con Resultados</w:t>
      </w:r>
    </w:p>
    <w:p w14:paraId="7C6CED1E" w14:textId="77777777" w:rsidR="00C55A53" w:rsidRDefault="00D371A3">
      <w:pPr>
        <w:pStyle w:val="SourceCode"/>
      </w:pPr>
      <w:r>
        <w:rPr>
          <w:rStyle w:val="NormalTok"/>
        </w:rPr>
        <w:t xml:space="preserve">agregar_h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b, rango, nombre_hoj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Worksheet</w:t>
      </w:r>
      <w:r>
        <w:rPr>
          <w:rStyle w:val="NormalTok"/>
        </w:rPr>
        <w:t>(wb, nombre_hoj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>(wb, nombre_hoja, rango</w:t>
      </w:r>
      <w:r>
        <w:rPr>
          <w:rStyle w:val="SpecialCharTok"/>
        </w:rPr>
        <w:t>$</w:t>
      </w:r>
      <w:r>
        <w:rPr>
          <w:rStyle w:val="NormalTok"/>
        </w:rPr>
        <w:t xml:space="preserve">data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, nombre_hoja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patentes en el rango"</w:t>
      </w:r>
      <w:r>
        <w:rPr>
          <w:rStyle w:val="NormalTok"/>
        </w:rPr>
        <w:t>, rango</w:t>
      </w:r>
      <w:r>
        <w:rPr>
          <w:rStyle w:val="SpecialCharTok"/>
        </w:rPr>
        <w:t>$</w:t>
      </w:r>
      <w:r>
        <w:rPr>
          <w:rStyle w:val="NormalTok"/>
        </w:rPr>
        <w:t xml:space="preserve">rango, </w:t>
      </w:r>
      <w:r>
        <w:rPr>
          <w:rStyle w:val="StringTok"/>
        </w:rPr>
        <w:t>":"</w:t>
      </w:r>
      <w:r>
        <w:rPr>
          <w:rStyle w:val="NormalTok"/>
        </w:rPr>
        <w:t>, rango</w:t>
      </w:r>
      <w:r>
        <w:rPr>
          <w:rStyle w:val="SpecialCharTok"/>
        </w:rPr>
        <w:t>$</w:t>
      </w:r>
      <w:r>
        <w:rPr>
          <w:rStyle w:val="NormalTok"/>
        </w:rPr>
        <w:t xml:space="preserve">total_patentes)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conteo_por_ano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conteo_por_ano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writeData</w:t>
      </w:r>
      <w:r>
        <w:rPr>
          <w:rStyle w:val="NormalTok"/>
        </w:rPr>
        <w:t>(wb, nombre_hoja, rango</w:t>
      </w:r>
      <w:r>
        <w:rPr>
          <w:rStyle w:val="SpecialCharTok"/>
        </w:rPr>
        <w:t>$</w:t>
      </w:r>
      <w:r>
        <w:rPr>
          <w:rStyle w:val="NormalTok"/>
        </w:rPr>
        <w:t xml:space="preserve">conteo_por_ano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ngo</w:t>
      </w:r>
      <w:r>
        <w:rPr>
          <w:rStyle w:val="SpecialCharTok"/>
        </w:rPr>
        <w:t>$</w:t>
      </w:r>
      <w:r>
        <w:rPr>
          <w:rStyle w:val="NormalTok"/>
        </w:rPr>
        <w:t xml:space="preserve">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, nombre_hoja, </w:t>
      </w:r>
      <w:r>
        <w:rPr>
          <w:rStyle w:val="StringTok"/>
        </w:rPr>
        <w:t>"No hay datos disponibles"</w:t>
      </w:r>
      <w:r>
        <w:rPr>
          <w:rStyle w:val="NormalTok"/>
        </w:rPr>
        <w:t xml:space="preserve">, </w:t>
      </w:r>
      <w:r>
        <w:rPr>
          <w:rStyle w:val="AttributeTok"/>
        </w:rPr>
        <w:t>start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E2B1CA5" w14:textId="77777777" w:rsidR="00407C58" w:rsidRDefault="00D371A3" w:rsidP="007D1F12">
      <w:pPr>
        <w:pStyle w:val="FirstParagraph"/>
        <w:numPr>
          <w:ilvl w:val="0"/>
          <w:numId w:val="12"/>
        </w:numPr>
      </w:pPr>
      <w:r>
        <w:t>agregar_hoja: Función que agrega una hoja al libro de trabajo (wb) con un nombre específico (nombre_hoja). Dentro de la hoja:</w:t>
      </w:r>
    </w:p>
    <w:p w14:paraId="0392CBAD" w14:textId="77777777" w:rsidR="00407C58" w:rsidRDefault="00D371A3" w:rsidP="00407C58">
      <w:pPr>
        <w:pStyle w:val="FirstParagraph"/>
        <w:numPr>
          <w:ilvl w:val="1"/>
          <w:numId w:val="12"/>
        </w:numPr>
      </w:pPr>
      <w:r>
        <w:t>addWorksheet(wb, nombre_hoja): Añade una nueva hoja al libro de trabajo con el nombre dado</w:t>
      </w:r>
      <w:r w:rsidR="00407C58">
        <w:t>.</w:t>
      </w:r>
    </w:p>
    <w:p w14:paraId="26B34A61" w14:textId="68596BA8" w:rsidR="00407C58" w:rsidRDefault="00D371A3" w:rsidP="00407C58">
      <w:pPr>
        <w:pStyle w:val="FirstParagraph"/>
        <w:numPr>
          <w:ilvl w:val="1"/>
          <w:numId w:val="12"/>
        </w:numPr>
      </w:pPr>
      <w:r>
        <w:t>writeData(wb, nombre_hoja, rango</w:t>
      </w:r>
      <m:oMath>
        <m:r>
          <w:rPr>
            <w:rFonts w:ascii="Cambria Math" w:hAnsi="Cambria Math"/>
          </w:rPr>
          <m:t>dat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artCo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artRo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:</m:t>
        </m:r>
      </m:oMath>
      <w:r w:rsidR="00407C58">
        <w:rPr>
          <w:rFonts w:eastAsiaTheme="minorEastAsia"/>
        </w:rPr>
        <w:t xml:space="preserve"> </w:t>
      </w:r>
      <w:r w:rsidR="00407C58" w:rsidRPr="006421B9">
        <w:t>Escribe los datos del DataFrame rango$data en la hoja, comenzando en la columna 1 y fila 1.</w:t>
      </w:r>
    </w:p>
    <w:p w14:paraId="6A84397C" w14:textId="77777777" w:rsidR="00407C58" w:rsidRDefault="00D371A3" w:rsidP="00407C58">
      <w:pPr>
        <w:pStyle w:val="FirstParagraph"/>
        <w:numPr>
          <w:ilvl w:val="1"/>
          <w:numId w:val="12"/>
        </w:numPr>
      </w:pPr>
      <w:r>
        <w:t>paste(“Total patentes en el rango”, rango$rango, ":", rango$total_patentes): Crea una cadena que muestra el total de patentes en el rango especificado.</w:t>
      </w:r>
    </w:p>
    <w:p w14:paraId="3DE13E4F" w14:textId="5ACE76C9" w:rsidR="00407C58" w:rsidRPr="00407C58" w:rsidRDefault="00D371A3" w:rsidP="00407C58">
      <w:pPr>
        <w:pStyle w:val="FirstParagraph"/>
        <w:numPr>
          <w:ilvl w:val="1"/>
          <w:numId w:val="12"/>
        </w:numPr>
        <w:rPr>
          <w:lang w:val="es-CO"/>
        </w:rPr>
      </w:pPr>
      <w:r w:rsidRPr="00407C58">
        <w:rPr>
          <w:lang w:val="es-CO"/>
        </w:rPr>
        <w:t>writeData(wb, nombre_hoja, …, startCol = 1, startRow = nrow(rango</w:t>
      </w:r>
      <w:r w:rsidR="00407C58" w:rsidRPr="00407C58">
        <w:rPr>
          <w:rFonts w:eastAsiaTheme="minorEastAsia"/>
          <w:lang w:val="es-CO"/>
        </w:rPr>
        <w:t>$</w:t>
      </w:r>
      <m:oMath>
        <m:r>
          <w:rPr>
            <w:rFonts w:ascii="Cambria Math" w:hAnsi="Cambria Math"/>
          </w:rPr>
          <m:t>data</m:t>
        </m:r>
        <m:r>
          <m:rPr>
            <m:sty m:val="p"/>
          </m:rPr>
          <w:rPr>
            <w:rFonts w:ascii="Cambria Math" w:hAnsi="Cambria Math"/>
            <w:lang w:val="es-CO"/>
          </w:rPr>
          <m:t>)+</m:t>
        </m:r>
        <m:r>
          <w:rPr>
            <w:rFonts w:ascii="Cambria Math" w:hAnsi="Cambria Math"/>
            <w:lang w:val="es-CO"/>
          </w:rPr>
          <m:t>2</m:t>
        </m:r>
        <m:r>
          <m:rPr>
            <m:sty m:val="p"/>
          </m:rPr>
          <w:rPr>
            <w:rFonts w:ascii="Cambria Math" w:hAnsi="Cambria Math"/>
            <w:lang w:val="es-CO"/>
          </w:rPr>
          <m:t>):</m:t>
        </m:r>
      </m:oMath>
      <w:r w:rsidR="00407C58" w:rsidRPr="00407C58">
        <w:t xml:space="preserve"> </w:t>
      </w:r>
      <w:r w:rsidR="00407C58" w:rsidRPr="006421B9">
        <w:t>Escribe el total de patentes en una fila debajo de los datos.</w:t>
      </w:r>
    </w:p>
    <w:p w14:paraId="5934060A" w14:textId="180503BC" w:rsidR="00407C58" w:rsidRPr="00407C58" w:rsidRDefault="00407C58" w:rsidP="00407C58">
      <w:pPr>
        <w:pStyle w:val="FirstParagraph"/>
        <w:numPr>
          <w:ilvl w:val="1"/>
          <w:numId w:val="12"/>
        </w:numPr>
      </w:pPr>
      <w:r>
        <w:rPr>
          <w:rFonts w:eastAsiaTheme="minorEastAsia"/>
        </w:rP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(¡</m:t>
        </m:r>
        <m:r>
          <w:rPr>
            <w:rFonts w:ascii="Cambria Math" w:hAnsi="Cambria Math"/>
          </w:rPr>
          <m:t>i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l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ango$</m:t>
        </m:r>
      </m:oMath>
      <w:r>
        <w:t>conteo_por_ano) &amp;&amp;nrow(rango</w:t>
      </w:r>
      <w:r>
        <w:rPr>
          <w:rFonts w:eastAsiaTheme="minorEastAsia"/>
        </w:rPr>
        <w:t>$</w:t>
      </w:r>
      <m:oMath>
        <m:r>
          <w:rPr>
            <w:rFonts w:ascii="Cambria Math" w:hAnsi="Cambria Math"/>
          </w:rPr>
          <m:t>conte</m:t>
        </m:r>
        <m:r>
          <m:rPr>
            <m:sty m:val="p"/>
          </m:rPr>
          <w:rPr>
            <w:rFonts w:ascii="Cambria Math" w:hAnsi="Cambria Math"/>
          </w:rPr>
          <m:t>_p</m:t>
        </m:r>
        <m:r>
          <w:rPr>
            <w:rFonts w:ascii="Cambria Math" w:hAnsi="Cambria Math"/>
          </w:rPr>
          <m:t>or_ano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:</m:t>
        </m:r>
      </m:oMath>
      <w:r>
        <w:rPr>
          <w:rFonts w:eastAsiaTheme="minorEastAsia"/>
        </w:rPr>
        <w:t xml:space="preserve"> </w:t>
      </w:r>
      <w:r w:rsidRPr="006421B9">
        <w:t>Verifica si hay datos de conteo por año y los escribe debajo del total de patentes.</w:t>
      </w:r>
    </w:p>
    <w:p w14:paraId="79D19C12" w14:textId="1625BB72" w:rsidR="00C55A53" w:rsidRDefault="00407C58" w:rsidP="00407C58">
      <w:pPr>
        <w:pStyle w:val="FirstParagraph"/>
        <w:numPr>
          <w:ilvl w:val="1"/>
          <w:numId w:val="12"/>
        </w:numPr>
      </w:pPr>
      <w:r>
        <w:rPr>
          <w:rFonts w:eastAsiaTheme="minorEastAsia"/>
        </w:rPr>
        <w:t>Writedata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w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ombr</m:t>
        </m:r>
        <m:r>
          <m:rPr>
            <m:sty m:val="p"/>
          </m:rPr>
          <w:rPr>
            <w:rFonts w:ascii="Cambria Math" w:hAnsi="Cambria Math"/>
          </w:rPr>
          <m:t>e_h</m:t>
        </m:r>
        <m:r>
          <w:rPr>
            <w:rFonts w:ascii="Cambria Math" w:hAnsi="Cambria Math"/>
          </w:rPr>
          <m:t>oj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ango$</m:t>
        </m:r>
      </m:oMath>
      <w:r>
        <w:t>conteo_por_ano, startCol = 1, startRow = nrow(rango$data) + 4): Escribe el conteo de patentes por año en la hoja.</w:t>
      </w:r>
    </w:p>
    <w:p w14:paraId="795D4842" w14:textId="77777777" w:rsidR="00C55A53" w:rsidRDefault="00D371A3">
      <w:pPr>
        <w:pStyle w:val="Ttulo2"/>
      </w:pPr>
      <w:bookmarkStart w:id="34" w:name="agregar-hojas-con-los-datos-filtrados"/>
      <w:bookmarkEnd w:id="33"/>
      <w:r>
        <w:t>Agregar hojas con los datos filtrados</w:t>
      </w:r>
    </w:p>
    <w:p w14:paraId="0AAA1792" w14:textId="77777777" w:rsidR="00C55A53" w:rsidRDefault="00D371A3">
      <w:pPr>
        <w:pStyle w:val="SourceCode"/>
      </w:pPr>
      <w:r>
        <w:rPr>
          <w:rStyle w:val="FunctionTok"/>
        </w:rPr>
        <w:t>agregar_hoja</w:t>
      </w:r>
      <w:r>
        <w:rPr>
          <w:rStyle w:val="NormalTok"/>
        </w:rPr>
        <w:t xml:space="preserve">(wb, rango_1, </w:t>
      </w:r>
      <w:r>
        <w:rPr>
          <w:rStyle w:val="StringTok"/>
        </w:rPr>
        <w:t>"2012-201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regar_hoja</w:t>
      </w:r>
      <w:r>
        <w:rPr>
          <w:rStyle w:val="NormalTok"/>
        </w:rPr>
        <w:t xml:space="preserve">(wb, rango_2, </w:t>
      </w:r>
      <w:r>
        <w:rPr>
          <w:rStyle w:val="StringTok"/>
        </w:rPr>
        <w:t>"2013-2017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regar_hoja</w:t>
      </w:r>
      <w:r>
        <w:rPr>
          <w:rStyle w:val="NormalTok"/>
        </w:rPr>
        <w:t xml:space="preserve">(wb, rango_3, </w:t>
      </w:r>
      <w:r>
        <w:rPr>
          <w:rStyle w:val="StringTok"/>
        </w:rPr>
        <w:t>"2014-2018"</w:t>
      </w:r>
      <w:r>
        <w:rPr>
          <w:rStyle w:val="NormalTok"/>
        </w:rPr>
        <w:t>)</w:t>
      </w:r>
    </w:p>
    <w:p w14:paraId="01EF3DDA" w14:textId="77777777" w:rsidR="00407C58" w:rsidRDefault="00D371A3" w:rsidP="00407C58">
      <w:pPr>
        <w:pStyle w:val="FirstParagraph"/>
        <w:numPr>
          <w:ilvl w:val="0"/>
          <w:numId w:val="12"/>
        </w:numPr>
      </w:pPr>
      <w:r>
        <w:t>agregar_hoja(wb, rango_1, “2012-2016”): Llama a la función agregar_hoja para agregar una hoja con datos del rango de años 2012-2016 al libro de trabajo.</w:t>
      </w:r>
    </w:p>
    <w:p w14:paraId="1703DB02" w14:textId="77777777" w:rsidR="00407C58" w:rsidRDefault="00D371A3" w:rsidP="00407C58">
      <w:pPr>
        <w:pStyle w:val="FirstParagraph"/>
        <w:numPr>
          <w:ilvl w:val="0"/>
          <w:numId w:val="12"/>
        </w:numPr>
      </w:pPr>
      <w:r>
        <w:t>agregar_hoja(wb, rango_2, “2013-2017”): Agrega una hoja con datos del rango 2013-2017.</w:t>
      </w:r>
    </w:p>
    <w:p w14:paraId="3A56FECD" w14:textId="410C7C28" w:rsidR="00C55A53" w:rsidRDefault="00D371A3" w:rsidP="00407C58">
      <w:pPr>
        <w:pStyle w:val="FirstParagraph"/>
        <w:numPr>
          <w:ilvl w:val="0"/>
          <w:numId w:val="12"/>
        </w:numPr>
      </w:pPr>
      <w:r>
        <w:t>agregar_hoja(wb, rango_3, “2014-2018”): Agrega una hoja con datos del rango 2014-2018.</w:t>
      </w:r>
    </w:p>
    <w:p w14:paraId="3679D23E" w14:textId="77777777" w:rsidR="00C55A53" w:rsidRDefault="00D371A3">
      <w:pPr>
        <w:pStyle w:val="Ttulo2"/>
      </w:pPr>
      <w:bookmarkStart w:id="35" w:name="X95ebe7a1c1757c1d4d670dd6c5c5985406ec6c4"/>
      <w:bookmarkEnd w:id="34"/>
      <w:r>
        <w:t>Añadir cada matriz como una hoja separada</w:t>
      </w:r>
    </w:p>
    <w:p w14:paraId="7A837135" w14:textId="77777777" w:rsidR="00C55A53" w:rsidRDefault="00D371A3">
      <w:pPr>
        <w:pStyle w:val="SourceCode"/>
      </w:pP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StringTok"/>
        </w:rPr>
        <w:t>"Matriz_Rango_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StringTok"/>
        </w:rPr>
        <w:t>"Matriz_Rango_1"</w:t>
      </w:r>
      <w:r>
        <w:rPr>
          <w:rStyle w:val="NormalTok"/>
        </w:rPr>
        <w:t>, matriz_rango_1)</w:t>
      </w:r>
      <w:r>
        <w:br/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StringTok"/>
        </w:rPr>
        <w:t>"Matriz_Rango_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StringTok"/>
        </w:rPr>
        <w:t>"Matriz_Rango_2"</w:t>
      </w:r>
      <w:r>
        <w:rPr>
          <w:rStyle w:val="NormalTok"/>
        </w:rPr>
        <w:t>, matriz_rango_2)</w:t>
      </w:r>
      <w:r>
        <w:br/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StringTok"/>
        </w:rPr>
        <w:t>"Matriz_Rango_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StringTok"/>
        </w:rPr>
        <w:t>"Matriz_Rango_3"</w:t>
      </w:r>
      <w:r>
        <w:rPr>
          <w:rStyle w:val="NormalTok"/>
        </w:rPr>
        <w:t>, matriz_rango_3)</w:t>
      </w:r>
    </w:p>
    <w:p w14:paraId="53CC5D84" w14:textId="77777777" w:rsidR="00407C58" w:rsidRDefault="00D371A3" w:rsidP="00407C58">
      <w:pPr>
        <w:pStyle w:val="FirstParagraph"/>
        <w:numPr>
          <w:ilvl w:val="0"/>
          <w:numId w:val="13"/>
        </w:numPr>
      </w:pPr>
      <w:r>
        <w:t>addWorksheet(wb, “Matriz_Rango_1”): Agrega una hoja llamada “Matriz_Rango_1” al libro de trabajo.</w:t>
      </w:r>
    </w:p>
    <w:p w14:paraId="22875B0B" w14:textId="77777777" w:rsidR="00407C58" w:rsidRDefault="00D371A3" w:rsidP="00407C58">
      <w:pPr>
        <w:pStyle w:val="FirstParagraph"/>
        <w:numPr>
          <w:ilvl w:val="0"/>
          <w:numId w:val="13"/>
        </w:numPr>
      </w:pPr>
      <w:r>
        <w:t xml:space="preserve">writeData(wb, “Matriz_Rango_1”, matriz_rango_1): Escribe la matriz matriz_rango_1 en la hoja “Matriz_Rango_1”. </w:t>
      </w:r>
    </w:p>
    <w:p w14:paraId="1433483B" w14:textId="77777777" w:rsidR="00407C58" w:rsidRDefault="00D371A3" w:rsidP="00407C58">
      <w:pPr>
        <w:pStyle w:val="FirstParagraph"/>
        <w:numPr>
          <w:ilvl w:val="0"/>
          <w:numId w:val="13"/>
        </w:numPr>
      </w:pPr>
      <w:r>
        <w:t>addWorksheet(wb, “Matriz_Rango_2”) y writeData(wb, “Matriz_Rango_2”, matriz_rango_2): Similar a los anteriores pero para matriz_rango_2.</w:t>
      </w:r>
    </w:p>
    <w:p w14:paraId="1F9AF28B" w14:textId="0FFA664D" w:rsidR="00C55A53" w:rsidRDefault="00D371A3" w:rsidP="00407C58">
      <w:pPr>
        <w:pStyle w:val="FirstParagraph"/>
        <w:numPr>
          <w:ilvl w:val="0"/>
          <w:numId w:val="13"/>
        </w:numPr>
      </w:pPr>
      <w:r>
        <w:t>addWorksheet(wb, “Matriz_Rango_3”) y writeData(wb, “Matriz_Rango_3”, matriz_rango_3): Similar a los anteriores pero para matriz_rango_3.</w:t>
      </w:r>
    </w:p>
    <w:p w14:paraId="165794BE" w14:textId="77777777" w:rsidR="00C55A53" w:rsidRDefault="00D371A3">
      <w:pPr>
        <w:pStyle w:val="Ttulo2"/>
      </w:pPr>
      <w:bookmarkStart w:id="36" w:name="guardar-el-archivo-excel"/>
      <w:bookmarkEnd w:id="35"/>
      <w:r>
        <w:t>Guardar el archivo excel</w:t>
      </w:r>
    </w:p>
    <w:p w14:paraId="38F1F31F" w14:textId="77777777" w:rsidR="00C55A53" w:rsidRDefault="00D371A3">
      <w:pPr>
        <w:pStyle w:val="SourceCode"/>
      </w:pPr>
      <w:r>
        <w:rPr>
          <w:rStyle w:val="FunctionTok"/>
        </w:rPr>
        <w:t>saveWorkbook</w:t>
      </w:r>
      <w:r>
        <w:rPr>
          <w:rStyle w:val="NormalTok"/>
        </w:rPr>
        <w:t xml:space="preserve">(wb,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EMPRESAS DT</w:t>
      </w:r>
      <w:r>
        <w:rPr>
          <w:rStyle w:val="SpecialCharTok"/>
        </w:rPr>
        <w:t>\\</w:t>
      </w:r>
      <w:r>
        <w:rPr>
          <w:rStyle w:val="StringTok"/>
        </w:rPr>
        <w:t>EMPRESA_EJEMPLO</w:t>
      </w:r>
      <w:r>
        <w:rPr>
          <w:rStyle w:val="SpecialCharTok"/>
        </w:rPr>
        <w:t>\\</w:t>
      </w:r>
      <w:r>
        <w:rPr>
          <w:rStyle w:val="StringTok"/>
        </w:rPr>
        <w:t>Nueva.xlsx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08CBA5" w14:textId="77777777" w:rsidR="00C55A53" w:rsidRDefault="00D371A3">
      <w:pPr>
        <w:pStyle w:val="FirstParagraph"/>
      </w:pPr>
      <w:r>
        <w:t>saveWorkbook(wb, “ruta_del_archivo”, overwrite = TRUE): Guarda el libro de trabajo (wb) en la ruta especificada. overwrite = TRUE permite sobrescribir el archivo si ya existe.</w:t>
      </w:r>
    </w:p>
    <w:p w14:paraId="2D795B8C" w14:textId="77777777" w:rsidR="00C55A53" w:rsidRDefault="00D371A3">
      <w:pPr>
        <w:pStyle w:val="Ttulo1"/>
      </w:pPr>
      <w:bookmarkStart w:id="37" w:name="X1a933b760beaade35f22fca42ffd04b9556b14d"/>
      <w:bookmarkEnd w:id="31"/>
      <w:bookmarkEnd w:id="36"/>
      <w:r>
        <w:t>Procesamiento y Almacenamiento de Datos de Archivos Excel</w:t>
      </w:r>
    </w:p>
    <w:p w14:paraId="23B9E533" w14:textId="77777777" w:rsidR="00C55A53" w:rsidRDefault="00D371A3">
      <w:pPr>
        <w:pStyle w:val="Ttulo2"/>
      </w:pPr>
      <w:bookmarkStart w:id="38" w:name="Xf23f4dc561dd1daffc5d9cfaa9c36ad366182f0"/>
      <w:r>
        <w:t>Función para procesar cada archivo Excel para el almacenamiento</w:t>
      </w:r>
    </w:p>
    <w:p w14:paraId="2D9A991D" w14:textId="77777777" w:rsidR="00C55A53" w:rsidRDefault="00D371A3">
      <w:pPr>
        <w:pStyle w:val="SourceCode"/>
      </w:pPr>
      <w:r>
        <w:rPr>
          <w:rStyle w:val="NormalTok"/>
        </w:rPr>
        <w:t xml:space="preserve">procesar_y_almacenar_exc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uta_excel, ruta_almacenamient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er el archivo Excel generado</w:t>
      </w:r>
      <w:r>
        <w:br/>
      </w:r>
      <w:r>
        <w:rPr>
          <w:rStyle w:val="NormalTok"/>
        </w:rPr>
        <w:t xml:space="preserve">  data_matriz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ruta_excel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triz_Rango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matriz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ruta_excel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triz_Rango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matriz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ruta_excel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triz_Rango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erificar que data_matriz son data fra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 xml:space="preserve">(data_matriz_1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 xml:space="preserve">(data_matriz_2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data.frame</w:t>
      </w:r>
      <w:r>
        <w:rPr>
          <w:rStyle w:val="NormalTok"/>
        </w:rPr>
        <w:t>(data_matriz_3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lguno de los objetos data no es un data fr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er los códigos IPC de las hojas matriz</w:t>
      </w:r>
      <w:r>
        <w:br/>
      </w:r>
      <w:r>
        <w:rPr>
          <w:rStyle w:val="NormalTok"/>
        </w:rPr>
        <w:t xml:space="preserve">  codigos_ipc_1 </w:t>
      </w:r>
      <w:r>
        <w:rPr>
          <w:rStyle w:val="OtherTok"/>
        </w:rPr>
        <w:t>&lt;-</w:t>
      </w:r>
      <w:r>
        <w:rPr>
          <w:rStyle w:val="NormalTok"/>
        </w:rPr>
        <w:t xml:space="preserve"> data_matriz_1</w:t>
      </w:r>
      <w:r>
        <w:rPr>
          <w:rStyle w:val="SpecialCharTok"/>
        </w:rPr>
        <w:t>$</w:t>
      </w:r>
      <w:r>
        <w:rPr>
          <w:rStyle w:val="NormalTok"/>
        </w:rPr>
        <w:t>Codigo</w:t>
      </w:r>
      <w:r>
        <w:br/>
      </w:r>
      <w:r>
        <w:rPr>
          <w:rStyle w:val="NormalTok"/>
        </w:rPr>
        <w:t xml:space="preserve">  codigos_ipc_2 </w:t>
      </w:r>
      <w:r>
        <w:rPr>
          <w:rStyle w:val="OtherTok"/>
        </w:rPr>
        <w:t>&lt;-</w:t>
      </w:r>
      <w:r>
        <w:rPr>
          <w:rStyle w:val="NormalTok"/>
        </w:rPr>
        <w:t xml:space="preserve"> data_matriz_2</w:t>
      </w:r>
      <w:r>
        <w:rPr>
          <w:rStyle w:val="SpecialCharTok"/>
        </w:rPr>
        <w:t>$</w:t>
      </w:r>
      <w:r>
        <w:rPr>
          <w:rStyle w:val="NormalTok"/>
        </w:rPr>
        <w:t>Codigo</w:t>
      </w:r>
      <w:r>
        <w:br/>
      </w:r>
      <w:r>
        <w:rPr>
          <w:rStyle w:val="NormalTok"/>
        </w:rPr>
        <w:t xml:space="preserve">  codigos_ipc_3 </w:t>
      </w:r>
      <w:r>
        <w:rPr>
          <w:rStyle w:val="OtherTok"/>
        </w:rPr>
        <w:t>&lt;-</w:t>
      </w:r>
      <w:r>
        <w:rPr>
          <w:rStyle w:val="NormalTok"/>
        </w:rPr>
        <w:t xml:space="preserve"> data_matriz_3</w:t>
      </w:r>
      <w:r>
        <w:rPr>
          <w:rStyle w:val="SpecialCharTok"/>
        </w:rPr>
        <w:t>$</w:t>
      </w:r>
      <w:r>
        <w:rPr>
          <w:rStyle w:val="NormalTok"/>
        </w:rPr>
        <w:t>Codig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er la columna "Total" de las hojas matriz</w:t>
      </w:r>
      <w:r>
        <w:br/>
      </w:r>
      <w:r>
        <w:rPr>
          <w:rStyle w:val="NormalTok"/>
        </w:rPr>
        <w:t xml:space="preserve">  total_1 </w:t>
      </w:r>
      <w:r>
        <w:rPr>
          <w:rStyle w:val="OtherTok"/>
        </w:rPr>
        <w:t>&lt;-</w:t>
      </w:r>
      <w:r>
        <w:rPr>
          <w:rStyle w:val="NormalTok"/>
        </w:rPr>
        <w:t xml:space="preserve"> data_matriz_1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total_2 </w:t>
      </w:r>
      <w:r>
        <w:rPr>
          <w:rStyle w:val="OtherTok"/>
        </w:rPr>
        <w:t>&lt;-</w:t>
      </w:r>
      <w:r>
        <w:rPr>
          <w:rStyle w:val="NormalTok"/>
        </w:rPr>
        <w:t xml:space="preserve"> data_matriz_2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total_3 </w:t>
      </w:r>
      <w:r>
        <w:rPr>
          <w:rStyle w:val="OtherTok"/>
        </w:rPr>
        <w:t>&lt;-</w:t>
      </w:r>
      <w:r>
        <w:rPr>
          <w:rStyle w:val="NormalTok"/>
        </w:rPr>
        <w:t xml:space="preserve"> data_matriz_3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r un nuevo data frame con los códigos IPC como columnas</w:t>
      </w:r>
      <w:r>
        <w:br/>
      </w:r>
      <w:r>
        <w:rPr>
          <w:rStyle w:val="NormalTok"/>
        </w:rPr>
        <w:t xml:space="preserve">  df_resultado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presa =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ruta_excel)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total_1), codigos_ipc_1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resultado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presa =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ruta_excel)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total_2), codigos_ipc_2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resultado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mpresa =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ruta_excel)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!!!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total_3), codigos_ipc_3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er el contenido actual del archivo de almacenamient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ruta_almacenamiento)) {</w:t>
      </w:r>
      <w:r>
        <w:br/>
      </w:r>
      <w:r>
        <w:rPr>
          <w:rStyle w:val="NormalTok"/>
        </w:rPr>
        <w:t xml:space="preserve">    wb_almacenami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adWorkbook</w:t>
      </w:r>
      <w:r>
        <w:rPr>
          <w:rStyle w:val="NormalTok"/>
        </w:rPr>
        <w:t>(ruta_almacenamiento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 el archivo no existe, crearlo y agregar las hojas necesarias</w:t>
      </w:r>
      <w:r>
        <w:br/>
      </w:r>
      <w:r>
        <w:rPr>
          <w:rStyle w:val="NormalTok"/>
        </w:rPr>
        <w:t xml:space="preserve">    wb_almacenami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Workboo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Worksheet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Worksheet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Worksheet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scribir los datos en cada hoja (verificando si ya existe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Almacenamiento_Rango_1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b_almacenamiento)) {</w:t>
      </w:r>
      <w:r>
        <w:br/>
      </w:r>
      <w:r>
        <w:rPr>
          <w:rStyle w:val="NormalTok"/>
        </w:rPr>
        <w:t xml:space="preserve">    current_dat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 xml:space="preserve">(wb_almacenamiento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Almacenamiento_Rango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rbind</w:t>
      </w:r>
      <w:r>
        <w:rPr>
          <w:rStyle w:val="NormalTok"/>
        </w:rPr>
        <w:t xml:space="preserve">(current_data_1, df_resultado_1), </w:t>
      </w:r>
      <w:r>
        <w:rPr>
          <w:rStyle w:val="AttributeTok"/>
        </w:rPr>
        <w:t>col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Almacenamiento_Rango_2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b_almacenamiento)) {</w:t>
      </w:r>
      <w:r>
        <w:br/>
      </w:r>
      <w:r>
        <w:rPr>
          <w:rStyle w:val="NormalTok"/>
        </w:rPr>
        <w:t xml:space="preserve">    current_dat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 xml:space="preserve">(wb_almacenamiento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Almacenamiento_Rango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rbind</w:t>
      </w:r>
      <w:r>
        <w:rPr>
          <w:rStyle w:val="NormalTok"/>
        </w:rPr>
        <w:t xml:space="preserve">(current_data_2, df_resultado_2), </w:t>
      </w:r>
      <w:r>
        <w:rPr>
          <w:rStyle w:val="AttributeTok"/>
        </w:rPr>
        <w:t>col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Almacenamiento_Rango_3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b_almacenamiento)) {</w:t>
      </w:r>
      <w:r>
        <w:br/>
      </w:r>
      <w:r>
        <w:rPr>
          <w:rStyle w:val="NormalTok"/>
        </w:rPr>
        <w:t xml:space="preserve">    current_data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 xml:space="preserve">(wb_almacenamiento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Almacenamiento_Rango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Data</w:t>
      </w:r>
      <w:r>
        <w:rPr>
          <w:rStyle w:val="NormalTok"/>
        </w:rPr>
        <w:t xml:space="preserve">(wb_almacenamiento, </w:t>
      </w:r>
      <w:r>
        <w:rPr>
          <w:rStyle w:val="StringTok"/>
        </w:rPr>
        <w:t>"Almacenamiento_Rango_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rbind</w:t>
      </w:r>
      <w:r>
        <w:rPr>
          <w:rStyle w:val="NormalTok"/>
        </w:rPr>
        <w:t xml:space="preserve">(current_data_3, df_resultado_3), </w:t>
      </w:r>
      <w:r>
        <w:rPr>
          <w:rStyle w:val="AttributeTok"/>
        </w:rPr>
        <w:t>col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uardar el archivo Excel de almacenamient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Workbook</w:t>
      </w:r>
      <w:r>
        <w:rPr>
          <w:rStyle w:val="NormalTok"/>
        </w:rPr>
        <w:t xml:space="preserve">(wb_almacenamiento, ruta_almacenamiento, </w:t>
      </w:r>
      <w:r>
        <w:rPr>
          <w:rStyle w:val="AttributeTok"/>
        </w:rPr>
        <w:t>overwr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EF0C13B" w14:textId="77777777" w:rsidR="00C55A53" w:rsidRDefault="00D371A3">
      <w:pPr>
        <w:pStyle w:val="Ttulo2"/>
      </w:pPr>
      <w:bookmarkStart w:id="39" w:name="X3469d41af6fad2c3a6d6400bac76fe3cc40e11a"/>
      <w:bookmarkEnd w:id="38"/>
      <w:r>
        <w:t>Definición de la Función para Procesar y Almacenar Excel</w:t>
      </w:r>
    </w:p>
    <w:p w14:paraId="43F3EF37" w14:textId="77777777" w:rsidR="00407C58" w:rsidRDefault="00D371A3" w:rsidP="00407C58">
      <w:pPr>
        <w:pStyle w:val="FirstParagraph"/>
        <w:numPr>
          <w:ilvl w:val="0"/>
          <w:numId w:val="14"/>
        </w:numPr>
      </w:pPr>
      <w:r>
        <w:t>procesar_y_almacenar_excel: Función que procesa un archivo Excel de entrada y almacena los resultados en otro archivo Excel.</w:t>
      </w:r>
    </w:p>
    <w:p w14:paraId="1531CA28" w14:textId="23A9CB96" w:rsidR="00C55A53" w:rsidRDefault="00D371A3" w:rsidP="00407C58">
      <w:pPr>
        <w:pStyle w:val="FirstParagraph"/>
        <w:numPr>
          <w:ilvl w:val="0"/>
          <w:numId w:val="14"/>
        </w:numPr>
      </w:pPr>
      <w:r>
        <w:t>read_excel(ruta_excel, sheet = “Matriz_Rango_1”): Lee la hoja “Matriz_Rango_1” del archivo Excel en la ruta especificada y almacena los datos en data_matriz_1.</w:t>
      </w:r>
    </w:p>
    <w:p w14:paraId="32250C37" w14:textId="77777777" w:rsidR="00C55A53" w:rsidRDefault="00D371A3">
      <w:pPr>
        <w:pStyle w:val="Ttulo2"/>
      </w:pPr>
      <w:bookmarkStart w:id="40" w:name="verificación-de-tipos-de-datos"/>
      <w:bookmarkEnd w:id="39"/>
      <w:r>
        <w:t>Verificación de Tipos de Datos</w:t>
      </w:r>
    </w:p>
    <w:p w14:paraId="59B6B95C" w14:textId="77777777" w:rsidR="00407C58" w:rsidRDefault="00D371A3" w:rsidP="00407C58">
      <w:pPr>
        <w:pStyle w:val="FirstParagraph"/>
        <w:numPr>
          <w:ilvl w:val="0"/>
          <w:numId w:val="15"/>
        </w:numPr>
      </w:pPr>
      <w:r>
        <w:t>is.data.frame: Función que verifica si un objeto es un DataFrame. Aquí se asegura de que cada objeto leído sea un DataFrame.</w:t>
      </w:r>
    </w:p>
    <w:p w14:paraId="52526FD9" w14:textId="3F41C887" w:rsidR="00C55A53" w:rsidRDefault="00D371A3" w:rsidP="00407C58">
      <w:pPr>
        <w:pStyle w:val="FirstParagraph"/>
        <w:numPr>
          <w:ilvl w:val="0"/>
          <w:numId w:val="15"/>
        </w:numPr>
      </w:pPr>
      <w:r>
        <w:t>stop(“Mensaje”): Detiene la ejecución de la función y muestra un mensaje de error si alguna de las condiciones no se cumple.</w:t>
      </w:r>
    </w:p>
    <w:p w14:paraId="3F99B7D1" w14:textId="77777777" w:rsidR="00C55A53" w:rsidRDefault="00D371A3">
      <w:pPr>
        <w:pStyle w:val="Ttulo2"/>
      </w:pPr>
      <w:bookmarkStart w:id="41" w:name="extracción-de-datos-de-las-hojas"/>
      <w:bookmarkEnd w:id="40"/>
      <w:r>
        <w:t>Extracción de Datos de las Hojas</w:t>
      </w:r>
    </w:p>
    <w:p w14:paraId="072D9A8E" w14:textId="47724375" w:rsidR="00C55A53" w:rsidRDefault="00D371A3" w:rsidP="00407C58">
      <w:pPr>
        <w:pStyle w:val="FirstParagraph"/>
        <w:numPr>
          <w:ilvl w:val="0"/>
          <w:numId w:val="16"/>
        </w:numPr>
      </w:pPr>
      <w:r>
        <w:t>$Codigo y $Total: Acceden a las columnas específicas de los DataFrames para extraer los códigos IPC y los totales de patentes.</w:t>
      </w:r>
    </w:p>
    <w:p w14:paraId="7B8EF3F4" w14:textId="77777777" w:rsidR="00C55A53" w:rsidRDefault="00D371A3">
      <w:pPr>
        <w:pStyle w:val="Ttulo2"/>
      </w:pPr>
      <w:bookmarkStart w:id="42" w:name="X3dbabee6d1c4fb1d89cfffb3f93605738320f8a"/>
      <w:bookmarkEnd w:id="41"/>
      <w:r>
        <w:t>Creación de Nuevos DataFrames para Resultados</w:t>
      </w:r>
    </w:p>
    <w:p w14:paraId="130E3EF3" w14:textId="77777777" w:rsidR="00407C58" w:rsidRDefault="00D371A3" w:rsidP="00407C58">
      <w:pPr>
        <w:pStyle w:val="FirstParagraph"/>
        <w:numPr>
          <w:ilvl w:val="0"/>
          <w:numId w:val="16"/>
        </w:numPr>
      </w:pPr>
      <w:r>
        <w:t>tibble: Estructura de datos similar a un DataFrame pero con mejor manejo de datos y visualización en R.</w:t>
      </w:r>
    </w:p>
    <w:p w14:paraId="63E14EBB" w14:textId="77777777" w:rsidR="00407C58" w:rsidRDefault="00D371A3" w:rsidP="00407C58">
      <w:pPr>
        <w:pStyle w:val="FirstParagraph"/>
        <w:numPr>
          <w:ilvl w:val="0"/>
          <w:numId w:val="16"/>
        </w:numPr>
      </w:pPr>
      <w:r>
        <w:t>tools::file_path_sans_ext(basename(ruta_excel)): Extrae el nombre del archivo sin la extensión para usarlo como nombre de la empresa.</w:t>
      </w:r>
    </w:p>
    <w:p w14:paraId="3631C496" w14:textId="020062F7" w:rsidR="00C55A53" w:rsidRDefault="00D371A3" w:rsidP="00407C58">
      <w:pPr>
        <w:pStyle w:val="FirstParagraph"/>
        <w:numPr>
          <w:ilvl w:val="0"/>
          <w:numId w:val="16"/>
        </w:numPr>
      </w:pPr>
      <w:r>
        <w:t>setNames(as.list(total_1), codigos_ipc_1): Convierte los totales en una lista y les asigna nombres basados en los códigos IPC.</w:t>
      </w:r>
    </w:p>
    <w:p w14:paraId="2E4F8C87" w14:textId="77777777" w:rsidR="00C55A53" w:rsidRDefault="00D371A3">
      <w:pPr>
        <w:pStyle w:val="Ttulo2"/>
      </w:pPr>
      <w:bookmarkStart w:id="43" w:name="Xb67c25e531a8fd3f1c7299177512d5ad5144deb"/>
      <w:bookmarkEnd w:id="42"/>
      <w:r>
        <w:t>Lectura y Creación del Archivo de Almacenamiento</w:t>
      </w:r>
    </w:p>
    <w:p w14:paraId="04D5B423" w14:textId="77777777" w:rsidR="00407C58" w:rsidRDefault="00D371A3" w:rsidP="00407C58">
      <w:pPr>
        <w:pStyle w:val="FirstParagraph"/>
        <w:numPr>
          <w:ilvl w:val="0"/>
          <w:numId w:val="17"/>
        </w:numPr>
      </w:pPr>
      <w:r>
        <w:t>file.exists(ruta_almacenamiento): Verifica si el archivo de almacenamiento ya existe.</w:t>
      </w:r>
    </w:p>
    <w:p w14:paraId="03C302C4" w14:textId="77777777" w:rsidR="00407C58" w:rsidRDefault="00D371A3" w:rsidP="00407C58">
      <w:pPr>
        <w:pStyle w:val="FirstParagraph"/>
        <w:numPr>
          <w:ilvl w:val="0"/>
          <w:numId w:val="17"/>
        </w:numPr>
      </w:pPr>
      <w:r>
        <w:t>loadWorkbook(ruta_almacenamiento): Carga un archivo de libro de trabajo existente.</w:t>
      </w:r>
    </w:p>
    <w:p w14:paraId="20679B44" w14:textId="59539F42" w:rsidR="00407C58" w:rsidRDefault="00D371A3" w:rsidP="00407C58">
      <w:pPr>
        <w:pStyle w:val="FirstParagraph"/>
        <w:numPr>
          <w:ilvl w:val="0"/>
          <w:numId w:val="17"/>
        </w:numPr>
      </w:pPr>
      <w:r>
        <w:t>createWorkbook(): Crea un nuevo libro de trabajo si el archivo de almacenamiento no existe.</w:t>
      </w:r>
    </w:p>
    <w:p w14:paraId="3CCEEF4F" w14:textId="6B4DBD64" w:rsidR="00C55A53" w:rsidRDefault="00D371A3" w:rsidP="00407C58">
      <w:pPr>
        <w:pStyle w:val="FirstParagraph"/>
        <w:numPr>
          <w:ilvl w:val="0"/>
          <w:numId w:val="17"/>
        </w:numPr>
      </w:pPr>
      <w:r>
        <w:t>addWorksheet: Añade nuevas hojas al libro de trabajo para cada rango.</w:t>
      </w:r>
    </w:p>
    <w:p w14:paraId="69BF827D" w14:textId="77777777" w:rsidR="00C55A53" w:rsidRDefault="00D371A3">
      <w:pPr>
        <w:pStyle w:val="Ttulo2"/>
      </w:pPr>
      <w:bookmarkStart w:id="44" w:name="Xd12fb40250c27d99c44c847e27fba28e98486e7"/>
      <w:bookmarkEnd w:id="43"/>
      <w:r>
        <w:t>Escribir Datos en el Archivo de Almacenamiento</w:t>
      </w:r>
    </w:p>
    <w:p w14:paraId="2438B556" w14:textId="77777777" w:rsidR="00407C58" w:rsidRDefault="00D371A3" w:rsidP="00407C58">
      <w:pPr>
        <w:pStyle w:val="FirstParagraph"/>
        <w:numPr>
          <w:ilvl w:val="0"/>
          <w:numId w:val="18"/>
        </w:numPr>
      </w:pPr>
      <w:r>
        <w:t>rbind(current_data_1, df_resultado_1): Combina los datos actuales en la hoja con los nuevos datos.</w:t>
      </w:r>
    </w:p>
    <w:p w14:paraId="72FDD89D" w14:textId="588C94E3" w:rsidR="00C55A53" w:rsidRDefault="00D371A3" w:rsidP="00407C58">
      <w:pPr>
        <w:pStyle w:val="FirstParagraph"/>
        <w:numPr>
          <w:ilvl w:val="0"/>
          <w:numId w:val="18"/>
        </w:numPr>
      </w:pPr>
      <w:r>
        <w:t>writeData(wb_almacenamiento, “Nombre_Hoja”, …): Escribe los datos combinados en la hoja correspondiente.</w:t>
      </w:r>
    </w:p>
    <w:p w14:paraId="0F6BEBC2" w14:textId="77777777" w:rsidR="00C55A53" w:rsidRDefault="00D371A3">
      <w:pPr>
        <w:pStyle w:val="Ttulo2"/>
      </w:pPr>
      <w:bookmarkStart w:id="45" w:name="X5f5f8e0ded1b37c926a3762de35f7419249922c"/>
      <w:bookmarkEnd w:id="44"/>
      <w:r>
        <w:t>Guardar el Archivo Excel de Almacenamiento</w:t>
      </w:r>
    </w:p>
    <w:p w14:paraId="3A403A88" w14:textId="1E2EA259" w:rsidR="00C55A53" w:rsidRDefault="00D371A3" w:rsidP="00407C58">
      <w:pPr>
        <w:pStyle w:val="FirstParagraph"/>
        <w:numPr>
          <w:ilvl w:val="0"/>
          <w:numId w:val="19"/>
        </w:numPr>
      </w:pPr>
      <w:r>
        <w:t>saveWorkbook(wb_almacenamiento, ruta_almacenamiento, overwrite = TRUE): Guarda el libro de trabajo con los datos actualizados en la ruta especificada, permitiendo sobrescribir el archivo si ya existe.</w:t>
      </w:r>
    </w:p>
    <w:p w14:paraId="4D125111" w14:textId="77777777" w:rsidR="00C55A53" w:rsidRDefault="00D371A3">
      <w:pPr>
        <w:pStyle w:val="Ttulo1"/>
      </w:pPr>
      <w:bookmarkStart w:id="46" w:name="X34f52f47b9b5f06f0d4eca986601bc95146218b"/>
      <w:bookmarkEnd w:id="37"/>
      <w:bookmarkEnd w:id="45"/>
      <w:r>
        <w:t>Ejecutar la Función y Mostrar Directorio de Trabajo</w:t>
      </w:r>
    </w:p>
    <w:p w14:paraId="52BCD4F6" w14:textId="77777777" w:rsidR="00C55A53" w:rsidRDefault="00D371A3">
      <w:pPr>
        <w:pStyle w:val="Ttulo2"/>
      </w:pPr>
      <w:bookmarkStart w:id="47" w:name="ruta-del-archivo-excel-de-almacenamiento"/>
      <w:r>
        <w:t>Ruta del archivo Excel de almacenamiento</w:t>
      </w:r>
    </w:p>
    <w:p w14:paraId="3142CEC4" w14:textId="77777777" w:rsidR="00C55A53" w:rsidRDefault="00D371A3">
      <w:pPr>
        <w:pStyle w:val="SourceCode"/>
      </w:pPr>
      <w:r>
        <w:rPr>
          <w:rStyle w:val="NormalTok"/>
        </w:rPr>
        <w:t xml:space="preserve">ruta_almacenami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EMPRESAS DT</w:t>
      </w:r>
      <w:r>
        <w:rPr>
          <w:rStyle w:val="SpecialCharTok"/>
        </w:rPr>
        <w:t>\\</w:t>
      </w:r>
      <w:r>
        <w:rPr>
          <w:rStyle w:val="StringTok"/>
        </w:rPr>
        <w:t>EMPRESA_EJEMPLO</w:t>
      </w:r>
      <w:r>
        <w:rPr>
          <w:rStyle w:val="SpecialCharTok"/>
        </w:rPr>
        <w:t>\\</w:t>
      </w:r>
      <w:r>
        <w:rPr>
          <w:rStyle w:val="StringTok"/>
        </w:rPr>
        <w:t>ALMACENAMIENTO_DT.xlsx"</w:t>
      </w:r>
      <w:r>
        <w:br/>
      </w:r>
      <w:r>
        <w:br/>
      </w:r>
      <w:r>
        <w:rPr>
          <w:rStyle w:val="CommentTok"/>
        </w:rPr>
        <w:t># Procesar y almacenar la información del archivo generado</w:t>
      </w:r>
      <w:r>
        <w:br/>
      </w:r>
      <w:r>
        <w:rPr>
          <w:rStyle w:val="FunctionTok"/>
        </w:rPr>
        <w:t>procesar_y_almacenar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ni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EMPRESAS DT</w:t>
      </w:r>
      <w:r>
        <w:rPr>
          <w:rStyle w:val="SpecialCharTok"/>
        </w:rPr>
        <w:t>\\</w:t>
      </w:r>
      <w:r>
        <w:rPr>
          <w:rStyle w:val="StringTok"/>
        </w:rPr>
        <w:t>EMPRESA_EJEMPLO</w:t>
      </w:r>
      <w:r>
        <w:rPr>
          <w:rStyle w:val="SpecialCharTok"/>
        </w:rPr>
        <w:t>\\</w:t>
      </w:r>
      <w:r>
        <w:rPr>
          <w:rStyle w:val="StringTok"/>
        </w:rPr>
        <w:t>nueva.xlsx"</w:t>
      </w:r>
      <w:r>
        <w:rPr>
          <w:rStyle w:val="NormalTok"/>
        </w:rPr>
        <w:t>, ruta_almacenamiento)</w:t>
      </w:r>
      <w:r>
        <w:br/>
      </w:r>
      <w:r>
        <w:br/>
      </w:r>
      <w:r>
        <w:rPr>
          <w:rStyle w:val="CommentTok"/>
        </w:rPr>
        <w:t># Obtener el directorio de trabajo actu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)</w:t>
      </w:r>
    </w:p>
    <w:p w14:paraId="6B02F02B" w14:textId="77777777" w:rsidR="00C55A53" w:rsidRDefault="00D371A3">
      <w:pPr>
        <w:pStyle w:val="SourceCode"/>
      </w:pPr>
      <w:r>
        <w:rPr>
          <w:rStyle w:val="VerbatimChar"/>
        </w:rPr>
        <w:t>## [1] "C:/Users/danie/Downloads"</w:t>
      </w:r>
    </w:p>
    <w:p w14:paraId="18DBC7CB" w14:textId="77777777" w:rsidR="00407C58" w:rsidRDefault="00D371A3" w:rsidP="00407C58">
      <w:pPr>
        <w:pStyle w:val="FirstParagraph"/>
        <w:numPr>
          <w:ilvl w:val="0"/>
          <w:numId w:val="19"/>
        </w:numPr>
      </w:pPr>
      <w:r>
        <w:t>ruta_almacenamiento: Define la ruta del archivo de almacenamiento.</w:t>
      </w:r>
    </w:p>
    <w:p w14:paraId="5B0AA48E" w14:textId="77777777" w:rsidR="00407C58" w:rsidRDefault="00D371A3" w:rsidP="00407C58">
      <w:pPr>
        <w:pStyle w:val="FirstParagraph"/>
        <w:numPr>
          <w:ilvl w:val="0"/>
          <w:numId w:val="19"/>
        </w:numPr>
      </w:pPr>
      <w:r>
        <w:t>procesar_y_almacenar_excel: Llama a la función para procesar el archivo Excel de entrada y almacenar los resultados en el archivo de almacenamiento.</w:t>
      </w:r>
    </w:p>
    <w:p w14:paraId="3D6FBEE3" w14:textId="1207D184" w:rsidR="00407C58" w:rsidRPr="00407C58" w:rsidRDefault="00D371A3" w:rsidP="00407C58">
      <w:pPr>
        <w:pStyle w:val="FirstParagraph"/>
        <w:numPr>
          <w:ilvl w:val="0"/>
          <w:numId w:val="19"/>
        </w:numPr>
      </w:pPr>
      <w:r>
        <w:t>getwd(): Obtiene y muestra el directorio de trabajo actual.</w:t>
      </w:r>
      <w:bookmarkEnd w:id="46"/>
      <w:bookmarkEnd w:id="47"/>
    </w:p>
    <w:sectPr w:rsidR="00407C58" w:rsidRPr="00407C5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8DA534" w14:textId="77777777" w:rsidR="002D3E9F" w:rsidRDefault="002D3E9F">
      <w:pPr>
        <w:spacing w:after="0"/>
      </w:pPr>
      <w:r>
        <w:separator/>
      </w:r>
    </w:p>
  </w:endnote>
  <w:endnote w:type="continuationSeparator" w:id="0">
    <w:p w14:paraId="749257CD" w14:textId="77777777" w:rsidR="002D3E9F" w:rsidRDefault="002D3E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B01FFE" w14:textId="77777777" w:rsidR="002D3E9F" w:rsidRDefault="002D3E9F">
      <w:r>
        <w:separator/>
      </w:r>
    </w:p>
  </w:footnote>
  <w:footnote w:type="continuationSeparator" w:id="0">
    <w:p w14:paraId="212AC040" w14:textId="77777777" w:rsidR="002D3E9F" w:rsidRDefault="002D3E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BE4CF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4A55E14"/>
    <w:multiLevelType w:val="hybridMultilevel"/>
    <w:tmpl w:val="BD2AA372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D288E"/>
    <w:multiLevelType w:val="hybridMultilevel"/>
    <w:tmpl w:val="7770811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47C05"/>
    <w:multiLevelType w:val="hybridMultilevel"/>
    <w:tmpl w:val="75F49EA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5413CC"/>
    <w:multiLevelType w:val="hybridMultilevel"/>
    <w:tmpl w:val="745EAE8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444990"/>
    <w:multiLevelType w:val="hybridMultilevel"/>
    <w:tmpl w:val="B118910E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F15E0"/>
    <w:multiLevelType w:val="hybridMultilevel"/>
    <w:tmpl w:val="B3D6A4C6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61119"/>
    <w:multiLevelType w:val="multilevel"/>
    <w:tmpl w:val="22161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C51C7D"/>
    <w:multiLevelType w:val="hybridMultilevel"/>
    <w:tmpl w:val="22902F0E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7624C1"/>
    <w:multiLevelType w:val="hybridMultilevel"/>
    <w:tmpl w:val="0FCC625A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819C2"/>
    <w:multiLevelType w:val="hybridMultilevel"/>
    <w:tmpl w:val="65AE551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A75245"/>
    <w:multiLevelType w:val="hybridMultilevel"/>
    <w:tmpl w:val="EED057D6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F617C9"/>
    <w:multiLevelType w:val="hybridMultilevel"/>
    <w:tmpl w:val="48D45700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A07F6"/>
    <w:multiLevelType w:val="hybridMultilevel"/>
    <w:tmpl w:val="2AD0C88E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3744D"/>
    <w:multiLevelType w:val="hybridMultilevel"/>
    <w:tmpl w:val="18BE9F1A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7C6504"/>
    <w:multiLevelType w:val="hybridMultilevel"/>
    <w:tmpl w:val="4D24DCF8"/>
    <w:lvl w:ilvl="0" w:tplc="777A1406">
      <w:numFmt w:val="bullet"/>
      <w:lvlText w:val="•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1A1874"/>
    <w:multiLevelType w:val="hybridMultilevel"/>
    <w:tmpl w:val="EE224F8A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65258"/>
    <w:multiLevelType w:val="hybridMultilevel"/>
    <w:tmpl w:val="7054ADFA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B949FF"/>
    <w:multiLevelType w:val="hybridMultilevel"/>
    <w:tmpl w:val="DA9067FC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77D7A"/>
    <w:multiLevelType w:val="hybridMultilevel"/>
    <w:tmpl w:val="0E761AF4"/>
    <w:lvl w:ilvl="0" w:tplc="777A1406">
      <w:numFmt w:val="bullet"/>
      <w:lvlText w:val="•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79065">
    <w:abstractNumId w:val="0"/>
  </w:num>
  <w:num w:numId="2" w16cid:durableId="271714502">
    <w:abstractNumId w:val="14"/>
  </w:num>
  <w:num w:numId="3" w16cid:durableId="1652634237">
    <w:abstractNumId w:val="4"/>
  </w:num>
  <w:num w:numId="4" w16cid:durableId="1514220498">
    <w:abstractNumId w:val="3"/>
  </w:num>
  <w:num w:numId="5" w16cid:durableId="1089931554">
    <w:abstractNumId w:val="12"/>
  </w:num>
  <w:num w:numId="6" w16cid:durableId="1438406374">
    <w:abstractNumId w:val="5"/>
  </w:num>
  <w:num w:numId="7" w16cid:durableId="2141798493">
    <w:abstractNumId w:val="1"/>
  </w:num>
  <w:num w:numId="8" w16cid:durableId="90245199">
    <w:abstractNumId w:val="15"/>
  </w:num>
  <w:num w:numId="9" w16cid:durableId="1429420591">
    <w:abstractNumId w:val="9"/>
  </w:num>
  <w:num w:numId="10" w16cid:durableId="1761290381">
    <w:abstractNumId w:val="6"/>
  </w:num>
  <w:num w:numId="11" w16cid:durableId="2043434076">
    <w:abstractNumId w:val="19"/>
  </w:num>
  <w:num w:numId="12" w16cid:durableId="1692800202">
    <w:abstractNumId w:val="2"/>
  </w:num>
  <w:num w:numId="13" w16cid:durableId="1435437408">
    <w:abstractNumId w:val="8"/>
  </w:num>
  <w:num w:numId="14" w16cid:durableId="540096701">
    <w:abstractNumId w:val="17"/>
  </w:num>
  <w:num w:numId="15" w16cid:durableId="1042755232">
    <w:abstractNumId w:val="11"/>
  </w:num>
  <w:num w:numId="16" w16cid:durableId="1059130242">
    <w:abstractNumId w:val="10"/>
  </w:num>
  <w:num w:numId="17" w16cid:durableId="1278559160">
    <w:abstractNumId w:val="13"/>
  </w:num>
  <w:num w:numId="18" w16cid:durableId="95057356">
    <w:abstractNumId w:val="18"/>
  </w:num>
  <w:num w:numId="19" w16cid:durableId="1305281960">
    <w:abstractNumId w:val="16"/>
  </w:num>
  <w:num w:numId="20" w16cid:durableId="11047639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5A53"/>
    <w:rsid w:val="000B1775"/>
    <w:rsid w:val="002C1F79"/>
    <w:rsid w:val="002D3E9F"/>
    <w:rsid w:val="0037580F"/>
    <w:rsid w:val="00407C58"/>
    <w:rsid w:val="00412B0B"/>
    <w:rsid w:val="007D1F12"/>
    <w:rsid w:val="008844B9"/>
    <w:rsid w:val="00A26C64"/>
    <w:rsid w:val="00A41DC7"/>
    <w:rsid w:val="00BE7189"/>
    <w:rsid w:val="00C55A53"/>
    <w:rsid w:val="00C8023F"/>
    <w:rsid w:val="00D371A3"/>
    <w:rsid w:val="00EC0941"/>
    <w:rsid w:val="00EE7B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43026"/>
  <w15:docId w15:val="{7D8021B9-3634-4A84-A8B1-524B1243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E7B7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E7B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EE7B7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C8023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CO" w:eastAsia="es-CO"/>
    </w:rPr>
  </w:style>
  <w:style w:type="character" w:styleId="Textoennegrita">
    <w:name w:val="Strong"/>
    <w:basedOn w:val="Fuentedeprrafopredeter"/>
    <w:uiPriority w:val="22"/>
    <w:qFormat/>
    <w:rsid w:val="00C802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5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8</Pages>
  <Words>3834</Words>
  <Characters>21089</Characters>
  <Application>Microsoft Office Word</Application>
  <DocSecurity>0</DocSecurity>
  <Lines>175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RIZ_PERFIL_TECNOLOGICO</vt:lpstr>
    </vt:vector>
  </TitlesOfParts>
  <Company/>
  <LinksUpToDate>false</LinksUpToDate>
  <CharactersWithSpaces>2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Z_PERFIL_TECNOLOGICO</dc:title>
  <dc:creator>Ing. Elda Alejandra Torres Reyes &amp; Daniel José Carreño Quintero</dc:creator>
  <cp:keywords/>
  <cp:lastModifiedBy>DANIEL CARRENO</cp:lastModifiedBy>
  <cp:revision>6</cp:revision>
  <dcterms:created xsi:type="dcterms:W3CDTF">2024-08-22T16:03:00Z</dcterms:created>
  <dcterms:modified xsi:type="dcterms:W3CDTF">2024-09-09T18:58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1</vt:lpwstr>
  </property>
  <property fmtid="{D5CDD505-2E9C-101B-9397-08002B2CF9AE}" pid="3" name="output">
    <vt:lpwstr>word_document</vt:lpwstr>
  </property>
</Properties>
</file>